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14A0B" w14:textId="276A5746" w:rsidR="00A86C15" w:rsidRDefault="008E2B55" w:rsidP="003C0193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DE1E06C" wp14:editId="0E164011">
            <wp:extent cx="2596551" cy="5690207"/>
            <wp:effectExtent l="0" t="0" r="0" b="635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136" cy="571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2D0ED" w14:textId="4235EC4A" w:rsidR="008E2B55" w:rsidRDefault="008E2B55" w:rsidP="003C0193">
      <w:pPr>
        <w:spacing w:line="360" w:lineRule="auto"/>
        <w:jc w:val="both"/>
      </w:pPr>
      <w:r>
        <w:br w:type="page"/>
      </w:r>
    </w:p>
    <w:p w14:paraId="272AAE1A" w14:textId="77777777" w:rsidR="000517B6" w:rsidRDefault="008E2B55" w:rsidP="003C019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8E2B55">
        <w:rPr>
          <w:rFonts w:ascii="Arial" w:hAnsi="Arial" w:cs="Arial"/>
          <w:b/>
          <w:bCs/>
          <w:sz w:val="28"/>
          <w:szCs w:val="28"/>
        </w:rPr>
        <w:lastRenderedPageBreak/>
        <w:t>Data Collection</w:t>
      </w:r>
    </w:p>
    <w:p w14:paraId="2F7D873C" w14:textId="77777777" w:rsidR="000517B6" w:rsidRPr="00457609" w:rsidRDefault="008E2B55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57609">
        <w:rPr>
          <w:rFonts w:ascii="Arial" w:hAnsi="Arial" w:cs="Arial"/>
          <w:sz w:val="24"/>
          <w:szCs w:val="24"/>
        </w:rPr>
        <w:t>80 images of burst pipe are collected.</w:t>
      </w:r>
    </w:p>
    <w:p w14:paraId="2492970B" w14:textId="77777777" w:rsidR="000517B6" w:rsidRPr="00457609" w:rsidRDefault="008E2B55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57609">
        <w:rPr>
          <w:rFonts w:ascii="Arial" w:hAnsi="Arial" w:cs="Arial"/>
          <w:sz w:val="24"/>
          <w:szCs w:val="24"/>
        </w:rPr>
        <w:t>All sample are collected from the internet.</w:t>
      </w:r>
    </w:p>
    <w:p w14:paraId="608D7FC2" w14:textId="3EA3BCB9" w:rsidR="00602352" w:rsidRDefault="008E2B55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57609">
        <w:rPr>
          <w:rFonts w:ascii="Arial" w:hAnsi="Arial" w:cs="Arial"/>
          <w:sz w:val="24"/>
          <w:szCs w:val="24"/>
        </w:rPr>
        <w:t>The samples are put together in one directory.</w:t>
      </w:r>
    </w:p>
    <w:p w14:paraId="2A8BCC04" w14:textId="77777777" w:rsidR="00B97890" w:rsidRPr="00457609" w:rsidRDefault="00B97890" w:rsidP="00B97890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687735A1" w14:textId="594D8692" w:rsidR="00602352" w:rsidRDefault="00B97890" w:rsidP="00B9789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92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E306762" wp14:editId="71FAD3FE">
            <wp:extent cx="3193576" cy="3450803"/>
            <wp:effectExtent l="0" t="0" r="6985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3078" cy="3461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85101" w14:textId="77777777" w:rsidR="00602352" w:rsidRDefault="000517B6" w:rsidP="003C0193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517B6">
        <w:rPr>
          <w:b/>
          <w:bCs/>
        </w:rPr>
        <w:t xml:space="preserve">Figure </w:t>
      </w:r>
      <w:r w:rsidRPr="000517B6">
        <w:rPr>
          <w:b/>
          <w:bCs/>
        </w:rPr>
        <w:fldChar w:fldCharType="begin"/>
      </w:r>
      <w:r w:rsidRPr="000517B6">
        <w:rPr>
          <w:b/>
          <w:bCs/>
        </w:rPr>
        <w:instrText xml:space="preserve"> SEQ Figure \* ARABIC \s 1 </w:instrText>
      </w:r>
      <w:r w:rsidRPr="000517B6">
        <w:rPr>
          <w:b/>
          <w:bCs/>
        </w:rPr>
        <w:fldChar w:fldCharType="separate"/>
      </w:r>
      <w:r w:rsidRPr="000517B6">
        <w:rPr>
          <w:b/>
          <w:bCs/>
          <w:noProof/>
        </w:rPr>
        <w:t>1</w:t>
      </w:r>
      <w:r w:rsidRPr="000517B6">
        <w:rPr>
          <w:b/>
          <w:bCs/>
        </w:rPr>
        <w:fldChar w:fldCharType="end"/>
      </w:r>
      <w:r w:rsidRPr="000517B6">
        <w:rPr>
          <w:b/>
          <w:bCs/>
        </w:rPr>
        <w:t>: All samples are put together in one directory</w:t>
      </w:r>
    </w:p>
    <w:p w14:paraId="729BE4A2" w14:textId="619F1E80" w:rsidR="00602352" w:rsidRDefault="00602352" w:rsidP="003C0193">
      <w:pPr>
        <w:pStyle w:val="ListParagraph"/>
        <w:spacing w:line="360" w:lineRule="auto"/>
        <w:ind w:left="792"/>
        <w:jc w:val="both"/>
        <w:rPr>
          <w:b/>
          <w:bCs/>
        </w:rPr>
      </w:pPr>
    </w:p>
    <w:p w14:paraId="3061F3E3" w14:textId="7A9E2B09" w:rsidR="00602352" w:rsidRDefault="00602352" w:rsidP="003C019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92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78D8FDA" wp14:editId="6CD47E2D">
            <wp:extent cx="2243382" cy="1487606"/>
            <wp:effectExtent l="0" t="0" r="5080" b="0"/>
            <wp:docPr id="4" name="Picture 4" descr="A picture containing metalware, rock, c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metalware, rock, ca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892" cy="1490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EE30D6" wp14:editId="44D47582">
            <wp:extent cx="2235894" cy="1490597"/>
            <wp:effectExtent l="0" t="0" r="0" b="0"/>
            <wp:docPr id="3" name="Picture 3" descr="A picture containing building material, st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uilding material, st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894" cy="1490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F2EF3" w14:textId="20E5E9CA" w:rsidR="00602352" w:rsidRDefault="00602352" w:rsidP="003C019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92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5D0CBF0" wp14:editId="362C5A3B">
            <wp:extent cx="2247892" cy="1443792"/>
            <wp:effectExtent l="0" t="0" r="635" b="4445"/>
            <wp:docPr id="5" name="Picture 5" descr="A close up of a piece of woo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 up of a piece of woo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892" cy="1443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1B2A1E" wp14:editId="3D2BA334">
            <wp:extent cx="2228445" cy="1487606"/>
            <wp:effectExtent l="0" t="0" r="635" b="0"/>
            <wp:docPr id="6" name="Picture 6" descr="A close up of a piece of wood with holes i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 up of a piece of wood with holes in i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445" cy="148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1483D" w14:textId="501E81E1" w:rsidR="00457609" w:rsidRDefault="00602352" w:rsidP="00B97890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517B6">
        <w:rPr>
          <w:b/>
          <w:bCs/>
        </w:rPr>
        <w:t xml:space="preserve">Figure </w:t>
      </w:r>
      <w:r w:rsidRPr="000517B6">
        <w:rPr>
          <w:b/>
          <w:bCs/>
        </w:rPr>
        <w:fldChar w:fldCharType="begin"/>
      </w:r>
      <w:r w:rsidRPr="000517B6">
        <w:rPr>
          <w:b/>
          <w:bCs/>
        </w:rPr>
        <w:instrText xml:space="preserve"> SEQ Figure \* ARABIC \s 1 </w:instrText>
      </w:r>
      <w:r w:rsidRPr="000517B6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0517B6">
        <w:rPr>
          <w:b/>
          <w:bCs/>
        </w:rPr>
        <w:fldChar w:fldCharType="end"/>
      </w:r>
      <w:r w:rsidRPr="000517B6">
        <w:rPr>
          <w:b/>
          <w:bCs/>
        </w:rPr>
        <w:t xml:space="preserve">: </w:t>
      </w:r>
      <w:r>
        <w:rPr>
          <w:b/>
          <w:bCs/>
        </w:rPr>
        <w:t>4 of 80 samples of burst pipe image</w:t>
      </w:r>
      <w:r w:rsidR="00457609">
        <w:rPr>
          <w:b/>
          <w:bCs/>
        </w:rPr>
        <w:br w:type="page"/>
      </w:r>
    </w:p>
    <w:p w14:paraId="1C33DD7F" w14:textId="6F133F40" w:rsidR="008E2B55" w:rsidRDefault="008E2B55" w:rsidP="003C019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8E2B55">
        <w:rPr>
          <w:rFonts w:ascii="Arial" w:hAnsi="Arial" w:cs="Arial"/>
          <w:b/>
          <w:bCs/>
          <w:sz w:val="28"/>
          <w:szCs w:val="28"/>
        </w:rPr>
        <w:lastRenderedPageBreak/>
        <w:t>Data Augmentation</w:t>
      </w:r>
    </w:p>
    <w:p w14:paraId="45CB4EEC" w14:textId="22624F8D" w:rsidR="00457609" w:rsidRDefault="00457609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datasets are augmented to increase the variety of targeted object.</w:t>
      </w:r>
    </w:p>
    <w:p w14:paraId="56EB86A3" w14:textId="7DE1C658" w:rsidR="00457609" w:rsidRDefault="00457609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higher amount of sample, the higher accuracy of detection.</w:t>
      </w:r>
    </w:p>
    <w:p w14:paraId="59830BF7" w14:textId="77C129C1" w:rsidR="00457609" w:rsidRDefault="00457609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five method of augmentation which are resized, rotation, contrast, and salt &amp; pepper.</w:t>
      </w:r>
    </w:p>
    <w:p w14:paraId="486BCCF8" w14:textId="5CBDDB98" w:rsidR="003C0193" w:rsidRDefault="003C0193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set after augmentation process is increase from 80 to 720 samples.</w:t>
      </w:r>
    </w:p>
    <w:p w14:paraId="6527A94A" w14:textId="25CB4B78" w:rsidR="00457609" w:rsidRDefault="00457609" w:rsidP="003C0193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031B000E" w14:textId="7AD85CCE" w:rsidR="00083249" w:rsidRPr="00083249" w:rsidRDefault="00083249" w:rsidP="00083249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83249">
        <w:rPr>
          <w:b/>
          <w:bCs/>
        </w:rPr>
        <w:t xml:space="preserve">Table </w:t>
      </w:r>
      <w:r w:rsidRPr="00083249">
        <w:rPr>
          <w:b/>
          <w:bCs/>
        </w:rPr>
        <w:fldChar w:fldCharType="begin"/>
      </w:r>
      <w:r w:rsidRPr="00083249">
        <w:rPr>
          <w:b/>
          <w:bCs/>
        </w:rPr>
        <w:instrText xml:space="preserve"> SEQ Table \* ARABIC </w:instrText>
      </w:r>
      <w:r w:rsidRPr="00083249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083249">
        <w:rPr>
          <w:b/>
          <w:bCs/>
        </w:rPr>
        <w:fldChar w:fldCharType="end"/>
      </w:r>
      <w:r w:rsidRPr="00083249">
        <w:rPr>
          <w:b/>
          <w:bCs/>
        </w:rPr>
        <w:t xml:space="preserve">: </w:t>
      </w:r>
      <w:r>
        <w:rPr>
          <w:b/>
          <w:bCs/>
        </w:rPr>
        <w:t>Augmentation method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2180"/>
        <w:gridCol w:w="6044"/>
      </w:tblGrid>
      <w:tr w:rsidR="00260797" w:rsidRPr="00260797" w14:paraId="0BDE12E5" w14:textId="77777777" w:rsidTr="00260797">
        <w:tc>
          <w:tcPr>
            <w:tcW w:w="2180" w:type="dxa"/>
            <w:vAlign w:val="center"/>
          </w:tcPr>
          <w:p w14:paraId="421E6500" w14:textId="03D26140" w:rsidR="00260797" w:rsidRPr="00DD1786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1786">
              <w:rPr>
                <w:rFonts w:ascii="Arial" w:hAnsi="Arial" w:cs="Arial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6044" w:type="dxa"/>
            <w:vAlign w:val="center"/>
          </w:tcPr>
          <w:p w14:paraId="231586B8" w14:textId="4F253695" w:rsidR="00260797" w:rsidRPr="00DD1786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1786">
              <w:rPr>
                <w:rFonts w:ascii="Arial" w:hAnsi="Arial" w:cs="Arial"/>
                <w:b/>
                <w:bCs/>
                <w:sz w:val="20"/>
                <w:szCs w:val="20"/>
              </w:rPr>
              <w:t>Result</w:t>
            </w:r>
          </w:p>
        </w:tc>
      </w:tr>
      <w:tr w:rsidR="00260797" w:rsidRPr="00260797" w14:paraId="7198E3ED" w14:textId="77777777" w:rsidTr="00260797">
        <w:tc>
          <w:tcPr>
            <w:tcW w:w="2180" w:type="dxa"/>
            <w:vAlign w:val="center"/>
          </w:tcPr>
          <w:p w14:paraId="6BE9AA98" w14:textId="554670BA" w:rsidR="00260797" w:rsidRPr="00260797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rFonts w:ascii="Arial" w:hAnsi="Arial" w:cs="Arial"/>
                <w:sz w:val="20"/>
                <w:szCs w:val="20"/>
              </w:rPr>
              <w:t>Resized</w:t>
            </w:r>
          </w:p>
          <w:p w14:paraId="61878AB2" w14:textId="33994F6A" w:rsidR="00260797" w:rsidRPr="00260797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rFonts w:ascii="Arial" w:hAnsi="Arial" w:cs="Arial"/>
                <w:sz w:val="20"/>
                <w:szCs w:val="20"/>
              </w:rPr>
              <w:t>(1000x1000)</w:t>
            </w:r>
          </w:p>
        </w:tc>
        <w:tc>
          <w:tcPr>
            <w:tcW w:w="6044" w:type="dxa"/>
          </w:tcPr>
          <w:p w14:paraId="27E0AEA6" w14:textId="492F438F" w:rsidR="00260797" w:rsidRPr="00260797" w:rsidRDefault="00260797" w:rsidP="003C0193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507387B8" wp14:editId="5D4C5ADB">
                  <wp:extent cx="1822222" cy="1217853"/>
                  <wp:effectExtent l="0" t="0" r="6985" b="1905"/>
                  <wp:docPr id="13" name="Picture 13" descr="A close-up of a pi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-up of a pip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730" cy="1228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60797">
              <w:rPr>
                <w:sz w:val="20"/>
                <w:szCs w:val="20"/>
              </w:rPr>
              <w:t xml:space="preserve"> </w:t>
            </w: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370B1982" wp14:editId="66CDD768">
                  <wp:extent cx="1218154" cy="1218154"/>
                  <wp:effectExtent l="0" t="0" r="127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0797" w:rsidRPr="00260797" w14:paraId="1AB1A325" w14:textId="77777777" w:rsidTr="00260797">
        <w:tc>
          <w:tcPr>
            <w:tcW w:w="2180" w:type="dxa"/>
            <w:vAlign w:val="center"/>
          </w:tcPr>
          <w:p w14:paraId="3C6DE205" w14:textId="77777777" w:rsidR="00260797" w:rsidRPr="00260797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rFonts w:ascii="Arial" w:hAnsi="Arial" w:cs="Arial"/>
                <w:sz w:val="20"/>
                <w:szCs w:val="20"/>
              </w:rPr>
              <w:t>Rotation</w:t>
            </w:r>
          </w:p>
          <w:p w14:paraId="116D0232" w14:textId="73C8B7A7" w:rsidR="00260797" w:rsidRPr="00260797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rFonts w:ascii="Arial" w:hAnsi="Arial" w:cs="Arial"/>
                <w:sz w:val="20"/>
                <w:szCs w:val="20"/>
              </w:rPr>
              <w:t>(45 and 315 degree)</w:t>
            </w:r>
          </w:p>
        </w:tc>
        <w:tc>
          <w:tcPr>
            <w:tcW w:w="6044" w:type="dxa"/>
          </w:tcPr>
          <w:p w14:paraId="1DF9FED3" w14:textId="3C4381C0" w:rsidR="00260797" w:rsidRPr="00260797" w:rsidRDefault="00260797" w:rsidP="003C0193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0DBC6D95" wp14:editId="76CC6B33">
                  <wp:extent cx="1222044" cy="122204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04D587AF" wp14:editId="6B4746F4">
                  <wp:extent cx="1222044" cy="122204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0797" w:rsidRPr="00260797" w14:paraId="6E840A0C" w14:textId="77777777" w:rsidTr="00260797">
        <w:tc>
          <w:tcPr>
            <w:tcW w:w="2180" w:type="dxa"/>
            <w:vAlign w:val="center"/>
          </w:tcPr>
          <w:p w14:paraId="2BCC88A7" w14:textId="131E1D47" w:rsidR="00260797" w:rsidRPr="00260797" w:rsidRDefault="0026079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st</w:t>
            </w:r>
          </w:p>
        </w:tc>
        <w:tc>
          <w:tcPr>
            <w:tcW w:w="6044" w:type="dxa"/>
          </w:tcPr>
          <w:p w14:paraId="60A329B6" w14:textId="645D29B1" w:rsidR="00260797" w:rsidRPr="00260797" w:rsidRDefault="00260797" w:rsidP="003C0193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678DB1D3" wp14:editId="76062D73">
                  <wp:extent cx="1222044" cy="1222044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65155001" wp14:editId="2751644A">
                  <wp:extent cx="1222044" cy="1222044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bright="-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0797" w:rsidRPr="00260797" w14:paraId="14DAC9EB" w14:textId="77777777" w:rsidTr="00260797">
        <w:tc>
          <w:tcPr>
            <w:tcW w:w="2180" w:type="dxa"/>
            <w:vAlign w:val="center"/>
          </w:tcPr>
          <w:p w14:paraId="5A8273E1" w14:textId="4BE35BB5" w:rsidR="00260797" w:rsidRPr="00260797" w:rsidRDefault="00C73BC7" w:rsidP="003C019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lt &amp; Pepper</w:t>
            </w:r>
          </w:p>
        </w:tc>
        <w:tc>
          <w:tcPr>
            <w:tcW w:w="6044" w:type="dxa"/>
          </w:tcPr>
          <w:p w14:paraId="59A472F3" w14:textId="60474F9D" w:rsidR="00260797" w:rsidRPr="00260797" w:rsidRDefault="00C73BC7" w:rsidP="003C0193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0797">
              <w:rPr>
                <w:noProof/>
                <w:sz w:val="20"/>
                <w:szCs w:val="20"/>
              </w:rPr>
              <w:drawing>
                <wp:inline distT="0" distB="0" distL="0" distR="0" wp14:anchorId="057DFFF6" wp14:editId="0D14BD1E">
                  <wp:extent cx="1222044" cy="122204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44" cy="122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B830A75" w14:textId="2A39A592" w:rsidR="00457609" w:rsidRDefault="00457609" w:rsidP="003C0193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74D7E271" w14:textId="30CC0891" w:rsidR="00DD1786" w:rsidRDefault="00DD1786" w:rsidP="003C019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8AA6967" w14:textId="0B6B155C" w:rsidR="00DD1786" w:rsidRDefault="008E2B55" w:rsidP="003C019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8E2B55">
        <w:rPr>
          <w:rFonts w:ascii="Arial" w:hAnsi="Arial" w:cs="Arial"/>
          <w:b/>
          <w:bCs/>
          <w:sz w:val="28"/>
          <w:szCs w:val="28"/>
        </w:rPr>
        <w:lastRenderedPageBreak/>
        <w:t>Data Annotation</w:t>
      </w:r>
    </w:p>
    <w:p w14:paraId="261F1967" w14:textId="69769697" w:rsidR="00DD1786" w:rsidRDefault="00DD1786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otate all the sample to get the region boundary of targeted object.</w:t>
      </w:r>
    </w:p>
    <w:p w14:paraId="057BFC5F" w14:textId="3E2D5B93" w:rsidR="00DD1786" w:rsidRDefault="00DD1786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the annotation as ‘burst’.</w:t>
      </w:r>
    </w:p>
    <w:p w14:paraId="6D1EED77" w14:textId="77777777" w:rsidR="00DD1786" w:rsidRDefault="00DD1786" w:rsidP="003C0193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20FFC1A2" w14:textId="686A1896" w:rsidR="00DD1786" w:rsidRDefault="003C0193" w:rsidP="003C019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92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93E18D8" wp14:editId="6E4BF4F3">
            <wp:extent cx="4074447" cy="2226365"/>
            <wp:effectExtent l="0" t="0" r="2540" b="2540"/>
            <wp:docPr id="25" name="Picture 2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79247" cy="222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9B50E" w14:textId="16D4445E" w:rsidR="00DD1786" w:rsidRDefault="00DD1786" w:rsidP="003C0193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517B6">
        <w:rPr>
          <w:b/>
          <w:bCs/>
        </w:rPr>
        <w:t xml:space="preserve">Figure </w:t>
      </w:r>
      <w:r w:rsidRPr="000517B6">
        <w:rPr>
          <w:b/>
          <w:bCs/>
        </w:rPr>
        <w:fldChar w:fldCharType="begin"/>
      </w:r>
      <w:r w:rsidRPr="000517B6">
        <w:rPr>
          <w:b/>
          <w:bCs/>
        </w:rPr>
        <w:instrText xml:space="preserve"> SEQ Figure \* ARABIC \s 1 </w:instrText>
      </w:r>
      <w:r w:rsidRPr="000517B6">
        <w:rPr>
          <w:b/>
          <w:bCs/>
        </w:rPr>
        <w:fldChar w:fldCharType="separate"/>
      </w:r>
      <w:r>
        <w:rPr>
          <w:b/>
          <w:bCs/>
          <w:noProof/>
        </w:rPr>
        <w:t>3</w:t>
      </w:r>
      <w:r w:rsidRPr="000517B6">
        <w:rPr>
          <w:b/>
          <w:bCs/>
        </w:rPr>
        <w:fldChar w:fldCharType="end"/>
      </w:r>
      <w:r w:rsidRPr="000517B6">
        <w:rPr>
          <w:b/>
          <w:bCs/>
        </w:rPr>
        <w:t xml:space="preserve">: </w:t>
      </w:r>
      <w:r>
        <w:rPr>
          <w:b/>
          <w:bCs/>
        </w:rPr>
        <w:t xml:space="preserve">Annotate sample as ‘burst’ </w:t>
      </w:r>
      <w:r w:rsidR="00E67AB4">
        <w:rPr>
          <w:b/>
          <w:bCs/>
        </w:rPr>
        <w:t>using labelimg</w:t>
      </w:r>
    </w:p>
    <w:p w14:paraId="1906AC8E" w14:textId="77777777" w:rsidR="00DD1786" w:rsidRPr="00DD1786" w:rsidRDefault="00DD1786" w:rsidP="003C0193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481BF4CD" w14:textId="5C17CD45" w:rsidR="008E2B55" w:rsidRDefault="008E2B55" w:rsidP="003C019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8E2B55">
        <w:rPr>
          <w:rFonts w:ascii="Arial" w:hAnsi="Arial" w:cs="Arial"/>
          <w:b/>
          <w:bCs/>
          <w:sz w:val="28"/>
          <w:szCs w:val="28"/>
        </w:rPr>
        <w:t>Data Splitting</w:t>
      </w:r>
    </w:p>
    <w:p w14:paraId="182AC69B" w14:textId="1DB98799" w:rsidR="003C0193" w:rsidRDefault="003C0193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lit all samples into three categories which are train, valid, and test with ratio 70:20:10.</w:t>
      </w:r>
    </w:p>
    <w:p w14:paraId="7193B293" w14:textId="3705B1F1" w:rsidR="003C0193" w:rsidRDefault="003C0193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 sample is used to teach the model to recognize the targeted object.</w:t>
      </w:r>
    </w:p>
    <w:p w14:paraId="70884210" w14:textId="5DD27810" w:rsidR="003C0193" w:rsidRDefault="003C0193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lid sample is used to avoid overfitting during the training process.</w:t>
      </w:r>
    </w:p>
    <w:p w14:paraId="6E54D481" w14:textId="0F0B54FA" w:rsidR="003C0193" w:rsidRDefault="003C0193" w:rsidP="003C019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st sample is used to evaluate the model that has been trained.</w:t>
      </w:r>
    </w:p>
    <w:p w14:paraId="40C7BEDB" w14:textId="49F1AEB3" w:rsidR="003C0193" w:rsidRDefault="003C0193" w:rsidP="003C0193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57C7EC62" w14:textId="216FC271" w:rsidR="003C0193" w:rsidRPr="003C0193" w:rsidRDefault="003C0193" w:rsidP="003C019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92"/>
        <w:jc w:val="center"/>
        <w:rPr>
          <w:rFonts w:ascii="Arial" w:hAnsi="Arial" w:cs="Arial"/>
          <w:sz w:val="24"/>
          <w:szCs w:val="24"/>
        </w:rPr>
      </w:pPr>
      <w:r w:rsidRPr="003C019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833B65" wp14:editId="44E6FFAC">
            <wp:extent cx="5049078" cy="51128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76547" cy="51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9E0E" w14:textId="1F26DAC2" w:rsidR="003C0193" w:rsidRPr="003C0193" w:rsidRDefault="003C0193" w:rsidP="003C0193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517B6">
        <w:rPr>
          <w:b/>
          <w:bCs/>
        </w:rPr>
        <w:t xml:space="preserve">Figure </w:t>
      </w:r>
      <w:r w:rsidRPr="000517B6">
        <w:rPr>
          <w:b/>
          <w:bCs/>
        </w:rPr>
        <w:fldChar w:fldCharType="begin"/>
      </w:r>
      <w:r w:rsidRPr="000517B6">
        <w:rPr>
          <w:b/>
          <w:bCs/>
        </w:rPr>
        <w:instrText xml:space="preserve"> SEQ Figure \* ARABIC \s 1 </w:instrText>
      </w:r>
      <w:r w:rsidRPr="000517B6">
        <w:rPr>
          <w:b/>
          <w:bCs/>
        </w:rPr>
        <w:fldChar w:fldCharType="separate"/>
      </w:r>
      <w:r>
        <w:rPr>
          <w:b/>
          <w:bCs/>
          <w:noProof/>
        </w:rPr>
        <w:t>4</w:t>
      </w:r>
      <w:r w:rsidRPr="000517B6">
        <w:rPr>
          <w:b/>
          <w:bCs/>
        </w:rPr>
        <w:fldChar w:fldCharType="end"/>
      </w:r>
      <w:r w:rsidRPr="000517B6">
        <w:rPr>
          <w:b/>
          <w:bCs/>
        </w:rPr>
        <w:t xml:space="preserve">: </w:t>
      </w:r>
      <w:r>
        <w:rPr>
          <w:b/>
          <w:bCs/>
        </w:rPr>
        <w:t>Data splitting into three categories</w:t>
      </w:r>
    </w:p>
    <w:p w14:paraId="4F7F1E10" w14:textId="77777777" w:rsidR="003C0193" w:rsidRPr="000A3EEE" w:rsidRDefault="003C0193" w:rsidP="003C0193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16833726" w14:textId="7D2F605F" w:rsidR="008E2B55" w:rsidRDefault="008E2B55" w:rsidP="000A3EE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8E2B55">
        <w:rPr>
          <w:rFonts w:ascii="Arial" w:hAnsi="Arial" w:cs="Arial"/>
          <w:b/>
          <w:bCs/>
          <w:sz w:val="28"/>
          <w:szCs w:val="28"/>
        </w:rPr>
        <w:t>Data Training</w:t>
      </w:r>
    </w:p>
    <w:p w14:paraId="1D911E11" w14:textId="37E2CA50" w:rsidR="000A3EEE" w:rsidRDefault="000A3EEE" w:rsidP="000A3EE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 the dataset to reduce the validation loss as much as it can.</w:t>
      </w:r>
    </w:p>
    <w:p w14:paraId="6E2347F2" w14:textId="6B0E5DB1" w:rsidR="000A3EEE" w:rsidRDefault="000A3EEE" w:rsidP="000A3EE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raining process took 28 epochs (~6 hours).</w:t>
      </w:r>
    </w:p>
    <w:p w14:paraId="1F6BB872" w14:textId="60CE2B82" w:rsidR="000A3EEE" w:rsidRDefault="000A3EEE" w:rsidP="000A3EE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A3EEE">
        <w:rPr>
          <w:rFonts w:ascii="Arial" w:hAnsi="Arial" w:cs="Arial"/>
          <w:sz w:val="24"/>
          <w:szCs w:val="24"/>
        </w:rPr>
        <w:t xml:space="preserve">After finish, the model that has been trained is convert into </w:t>
      </w:r>
      <w:proofErr w:type="spellStart"/>
      <w:r w:rsidRPr="000A3EEE">
        <w:rPr>
          <w:rFonts w:ascii="Arial" w:hAnsi="Arial" w:cs="Arial"/>
          <w:sz w:val="24"/>
          <w:szCs w:val="24"/>
        </w:rPr>
        <w:t>tflite</w:t>
      </w:r>
      <w:proofErr w:type="spellEnd"/>
      <w:r w:rsidRPr="000A3EEE">
        <w:rPr>
          <w:rFonts w:ascii="Arial" w:hAnsi="Arial" w:cs="Arial"/>
          <w:sz w:val="24"/>
          <w:szCs w:val="24"/>
        </w:rPr>
        <w:t xml:space="preserve"> format to let the model compatible with smartphone environment.</w:t>
      </w:r>
    </w:p>
    <w:p w14:paraId="6067F3B0" w14:textId="77777777" w:rsidR="000A3EEE" w:rsidRDefault="000A3E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FAE37C7" w14:textId="12385B3E" w:rsidR="006729E0" w:rsidRDefault="006729E0" w:rsidP="006729E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6729E0">
        <w:rPr>
          <w:rFonts w:ascii="Arial" w:hAnsi="Arial" w:cs="Arial"/>
          <w:b/>
          <w:bCs/>
          <w:sz w:val="28"/>
          <w:szCs w:val="28"/>
        </w:rPr>
        <w:lastRenderedPageBreak/>
        <w:t>Model Deployment</w:t>
      </w:r>
    </w:p>
    <w:p w14:paraId="63C0C96F" w14:textId="7FDB42F7" w:rsidR="006729E0" w:rsidRDefault="00CB5DEA" w:rsidP="006729E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odel that has been trained is deployed in the application using android studio.</w:t>
      </w:r>
    </w:p>
    <w:p w14:paraId="19A4FB76" w14:textId="711728D1" w:rsidR="00CB5DEA" w:rsidRDefault="00CB5DEA" w:rsidP="006729E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pplication read the model so it can be used to detect a burst pipe using smartphone through application.</w:t>
      </w:r>
    </w:p>
    <w:p w14:paraId="2085CBBE" w14:textId="77777777" w:rsidR="00CB5DEA" w:rsidRPr="006729E0" w:rsidRDefault="00CB5DEA" w:rsidP="00CB5DEA">
      <w:pPr>
        <w:pStyle w:val="ListParagraph"/>
        <w:ind w:left="792"/>
        <w:rPr>
          <w:rFonts w:ascii="Arial" w:hAnsi="Arial" w:cs="Arial"/>
          <w:sz w:val="24"/>
          <w:szCs w:val="24"/>
        </w:rPr>
      </w:pPr>
    </w:p>
    <w:p w14:paraId="59CEF9C0" w14:textId="1A6788D0" w:rsidR="008E2B55" w:rsidRDefault="006729E0" w:rsidP="006729E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6729E0">
        <w:rPr>
          <w:rFonts w:ascii="Arial" w:hAnsi="Arial" w:cs="Arial"/>
          <w:b/>
          <w:bCs/>
          <w:sz w:val="28"/>
          <w:szCs w:val="28"/>
        </w:rPr>
        <w:t>Data Testing</w:t>
      </w:r>
    </w:p>
    <w:p w14:paraId="2CA1526E" w14:textId="1178EB9F" w:rsidR="00CB5DEA" w:rsidRDefault="00CB5DEA" w:rsidP="00D3146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deployed the model in the application, test the accuracy model by detecting the burst pipe using test sample during splitting the dataset.</w:t>
      </w:r>
    </w:p>
    <w:p w14:paraId="66F3E7CF" w14:textId="038928A4" w:rsidR="00D31463" w:rsidRDefault="00D31463" w:rsidP="00D3146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ccuracy can be evaluated by using this formula:</w:t>
      </w:r>
    </w:p>
    <w:p w14:paraId="3FE8C05E" w14:textId="77777777" w:rsidR="003809AA" w:rsidRDefault="003809AA" w:rsidP="003809AA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5C6BB211" w14:textId="172D8BC6" w:rsidR="00D31463" w:rsidRDefault="00D31463" w:rsidP="00D31463">
      <w:pPr>
        <w:pStyle w:val="ListParagraph"/>
        <w:spacing w:line="360" w:lineRule="auto"/>
        <w:ind w:left="792"/>
        <w:jc w:val="center"/>
        <w:rPr>
          <w:rFonts w:ascii="Arial" w:hAnsi="Arial" w:cs="Arial"/>
          <w:sz w:val="24"/>
          <w:szCs w:val="24"/>
        </w:rPr>
      </w:pPr>
      <w:r w:rsidRPr="00D31463">
        <w:rPr>
          <w:rFonts w:ascii="Arial" w:hAnsi="Arial" w:cs="Arial"/>
          <w:sz w:val="24"/>
          <w:szCs w:val="24"/>
        </w:rPr>
        <w:drawing>
          <wp:inline distT="0" distB="0" distL="0" distR="0" wp14:anchorId="1414AA4B" wp14:editId="1547B434">
            <wp:extent cx="3515216" cy="400106"/>
            <wp:effectExtent l="19050" t="19050" r="952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74E4A2" w14:textId="072E9857" w:rsidR="00083249" w:rsidRDefault="00B97890" w:rsidP="00083249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517B6">
        <w:rPr>
          <w:b/>
          <w:bCs/>
        </w:rPr>
        <w:t xml:space="preserve">Figure </w:t>
      </w:r>
      <w:r w:rsidRPr="000517B6">
        <w:rPr>
          <w:b/>
          <w:bCs/>
        </w:rPr>
        <w:fldChar w:fldCharType="begin"/>
      </w:r>
      <w:r w:rsidRPr="000517B6">
        <w:rPr>
          <w:b/>
          <w:bCs/>
        </w:rPr>
        <w:instrText xml:space="preserve"> SEQ Figure \* ARABIC \s 1 </w:instrText>
      </w:r>
      <w:r w:rsidRPr="000517B6">
        <w:rPr>
          <w:b/>
          <w:bCs/>
        </w:rPr>
        <w:fldChar w:fldCharType="separate"/>
      </w:r>
      <w:r>
        <w:rPr>
          <w:b/>
          <w:bCs/>
          <w:noProof/>
        </w:rPr>
        <w:t>5</w:t>
      </w:r>
      <w:r w:rsidRPr="000517B6">
        <w:rPr>
          <w:b/>
          <w:bCs/>
        </w:rPr>
        <w:fldChar w:fldCharType="end"/>
      </w:r>
      <w:r w:rsidRPr="000517B6">
        <w:rPr>
          <w:b/>
          <w:bCs/>
        </w:rPr>
        <w:t xml:space="preserve">: </w:t>
      </w:r>
      <w:r>
        <w:rPr>
          <w:b/>
          <w:bCs/>
        </w:rPr>
        <w:t>Accuracy formula for evaluation model</w:t>
      </w:r>
    </w:p>
    <w:p w14:paraId="2196F71B" w14:textId="379294CF" w:rsidR="00083249" w:rsidRDefault="00083249" w:rsidP="00083249">
      <w:pPr>
        <w:pStyle w:val="ListParagraph"/>
        <w:spacing w:line="360" w:lineRule="auto"/>
        <w:ind w:left="792"/>
        <w:jc w:val="center"/>
        <w:rPr>
          <w:b/>
          <w:bCs/>
        </w:rPr>
      </w:pPr>
    </w:p>
    <w:p w14:paraId="0D63A66A" w14:textId="74120026" w:rsidR="00083249" w:rsidRPr="00083249" w:rsidRDefault="00083249" w:rsidP="00083249">
      <w:pPr>
        <w:pStyle w:val="ListParagraph"/>
        <w:spacing w:line="360" w:lineRule="auto"/>
        <w:ind w:left="792"/>
        <w:jc w:val="center"/>
        <w:rPr>
          <w:b/>
          <w:bCs/>
        </w:rPr>
      </w:pPr>
      <w:r w:rsidRPr="00083249">
        <w:rPr>
          <w:b/>
          <w:bCs/>
        </w:rPr>
        <w:t xml:space="preserve">Table </w:t>
      </w:r>
      <w:r w:rsidRPr="00083249">
        <w:rPr>
          <w:b/>
          <w:bCs/>
        </w:rPr>
        <w:fldChar w:fldCharType="begin"/>
      </w:r>
      <w:r w:rsidRPr="00083249">
        <w:rPr>
          <w:b/>
          <w:bCs/>
        </w:rPr>
        <w:instrText xml:space="preserve"> SEQ Table \* ARABIC </w:instrText>
      </w:r>
      <w:r w:rsidRPr="00083249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083249">
        <w:rPr>
          <w:b/>
          <w:bCs/>
        </w:rPr>
        <w:fldChar w:fldCharType="end"/>
      </w:r>
      <w:r w:rsidRPr="00083249">
        <w:rPr>
          <w:b/>
          <w:bCs/>
        </w:rPr>
        <w:t>: Testing result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564"/>
        <w:gridCol w:w="2839"/>
        <w:gridCol w:w="3306"/>
        <w:gridCol w:w="1515"/>
      </w:tblGrid>
      <w:tr w:rsidR="006D24C0" w:rsidRPr="00D31463" w14:paraId="03A76D54" w14:textId="77777777" w:rsidTr="00CD71C4">
        <w:tc>
          <w:tcPr>
            <w:tcW w:w="564" w:type="dxa"/>
            <w:vAlign w:val="center"/>
          </w:tcPr>
          <w:p w14:paraId="2E2785C6" w14:textId="27058E62" w:rsidR="00FD110B" w:rsidRPr="00D31463" w:rsidRDefault="00FD110B" w:rsidP="00CD71C4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839" w:type="dxa"/>
            <w:vAlign w:val="center"/>
          </w:tcPr>
          <w:p w14:paraId="707EE930" w14:textId="7D3C7A06" w:rsidR="00FD110B" w:rsidRPr="00D31463" w:rsidRDefault="00FD110B" w:rsidP="00CD71C4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ample</w:t>
            </w:r>
          </w:p>
        </w:tc>
        <w:tc>
          <w:tcPr>
            <w:tcW w:w="3306" w:type="dxa"/>
            <w:vAlign w:val="center"/>
          </w:tcPr>
          <w:p w14:paraId="7699A1DE" w14:textId="55B488E3" w:rsidR="00FD110B" w:rsidRPr="00D31463" w:rsidRDefault="00D72A07" w:rsidP="00CD71C4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</w:t>
            </w:r>
            <w:r w:rsidR="00FD110B" w:rsidRPr="00D31463">
              <w:rPr>
                <w:rFonts w:ascii="Arial" w:hAnsi="Arial" w:cs="Arial"/>
                <w:b/>
                <w:bCs/>
                <w:sz w:val="20"/>
                <w:szCs w:val="20"/>
              </w:rPr>
              <w:t>es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tection</w:t>
            </w:r>
          </w:p>
        </w:tc>
        <w:tc>
          <w:tcPr>
            <w:tcW w:w="1515" w:type="dxa"/>
            <w:vAlign w:val="center"/>
          </w:tcPr>
          <w:p w14:paraId="7EE3C91E" w14:textId="15A59985" w:rsidR="00FD110B" w:rsidRPr="00D31463" w:rsidRDefault="00FD110B" w:rsidP="00CD71C4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1463">
              <w:rPr>
                <w:rFonts w:ascii="Arial" w:hAnsi="Arial" w:cs="Arial"/>
                <w:b/>
                <w:bCs/>
                <w:sz w:val="20"/>
                <w:szCs w:val="20"/>
              </w:rPr>
              <w:t>Detection result</w:t>
            </w:r>
          </w:p>
        </w:tc>
      </w:tr>
      <w:tr w:rsidR="006D24C0" w:rsidRPr="00D31463" w14:paraId="0A0E8CA1" w14:textId="77777777" w:rsidTr="005B0B22">
        <w:tc>
          <w:tcPr>
            <w:tcW w:w="564" w:type="dxa"/>
          </w:tcPr>
          <w:p w14:paraId="7C59219C" w14:textId="77777777" w:rsidR="00FD110B" w:rsidRDefault="00FD110B" w:rsidP="006C0E20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03F95A2" w14:textId="0127DAF9" w:rsidR="00FD110B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CC11EC" wp14:editId="731D4F7F">
                  <wp:extent cx="1630017" cy="1630017"/>
                  <wp:effectExtent l="0" t="0" r="8890" b="889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6CA2E07" w14:textId="6FA8F804" w:rsidR="00FD110B" w:rsidRPr="00D31463" w:rsidRDefault="00FD110B" w:rsidP="00D31463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F0E0A85" wp14:editId="28B639FA">
                  <wp:extent cx="1956677" cy="2876550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5549CC2" w14:textId="6DB2F0DC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3B79DA0" w14:textId="77777777" w:rsidTr="005B0B22">
        <w:tc>
          <w:tcPr>
            <w:tcW w:w="564" w:type="dxa"/>
          </w:tcPr>
          <w:p w14:paraId="6DCBF739" w14:textId="77777777" w:rsidR="00FD110B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77C3E8C" w14:textId="7915E1C6" w:rsidR="00FD110B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783738C" wp14:editId="27BEF1DE">
                  <wp:extent cx="1632312" cy="1632312"/>
                  <wp:effectExtent l="0" t="0" r="6350" b="6350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6B35C145" w14:textId="625C3C25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A697695" wp14:editId="17A29C5C">
                  <wp:extent cx="1959138" cy="2880167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8446A88" w14:textId="6E38B37F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3BDF057" w14:textId="77777777" w:rsidTr="005B0B22">
        <w:tc>
          <w:tcPr>
            <w:tcW w:w="564" w:type="dxa"/>
          </w:tcPr>
          <w:p w14:paraId="363B98B3" w14:textId="77777777" w:rsidR="00FD110B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2209D0D" w14:textId="0B3F711E" w:rsidR="00FD110B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BE3393C" wp14:editId="3FF2FDCF">
                  <wp:extent cx="1632312" cy="1632312"/>
                  <wp:effectExtent l="0" t="0" r="6350" b="6350"/>
                  <wp:docPr id="158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626E222" w14:textId="447831F0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71742D8" wp14:editId="7B4A2855">
                  <wp:extent cx="1959138" cy="2880167"/>
                  <wp:effectExtent l="0" t="0" r="317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CBE187A" w14:textId="79D9392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75A426C" w14:textId="77777777" w:rsidTr="005B0B22">
        <w:tc>
          <w:tcPr>
            <w:tcW w:w="564" w:type="dxa"/>
          </w:tcPr>
          <w:p w14:paraId="56F9D7A4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6C16ACA" w14:textId="571D443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8CEC7ED" wp14:editId="1A684092">
                  <wp:extent cx="1632312" cy="1632312"/>
                  <wp:effectExtent l="0" t="0" r="6350" b="6350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8BA024A" w14:textId="4835E5E5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87E4C46" wp14:editId="695DA2AE">
                  <wp:extent cx="1959138" cy="2880167"/>
                  <wp:effectExtent l="0" t="0" r="317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2F68BB4" w14:textId="5F775C8E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1019F6B" w14:textId="77777777" w:rsidTr="005B0B22">
        <w:tc>
          <w:tcPr>
            <w:tcW w:w="564" w:type="dxa"/>
          </w:tcPr>
          <w:p w14:paraId="0F1AF32B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EFD64EC" w14:textId="58734748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98287B8" wp14:editId="660D1638">
                  <wp:extent cx="1632312" cy="1632312"/>
                  <wp:effectExtent l="0" t="0" r="6350" b="635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E75AB03" w14:textId="5C2BFFB3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3C15128D" wp14:editId="212A5EB1">
                  <wp:extent cx="1959138" cy="2880167"/>
                  <wp:effectExtent l="0" t="0" r="317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32E445E" w14:textId="02C58614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79C18AC" w14:textId="77777777" w:rsidTr="005B0B22">
        <w:tc>
          <w:tcPr>
            <w:tcW w:w="564" w:type="dxa"/>
          </w:tcPr>
          <w:p w14:paraId="57F5E289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69B6375" w14:textId="5B357602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CFD0192" wp14:editId="42C0C06B">
                  <wp:extent cx="1632312" cy="1632312"/>
                  <wp:effectExtent l="0" t="0" r="6350" b="635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413C3A5" w14:textId="7A1584FA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754F9304" wp14:editId="37656E67">
                  <wp:extent cx="1959138" cy="2880167"/>
                  <wp:effectExtent l="0" t="0" r="317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54588C1" w14:textId="4DB60E1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793C7C7" w14:textId="77777777" w:rsidTr="005B0B22">
        <w:tc>
          <w:tcPr>
            <w:tcW w:w="564" w:type="dxa"/>
          </w:tcPr>
          <w:p w14:paraId="2375A01C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996FB5E" w14:textId="770AA418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E461252" wp14:editId="7089F31F">
                  <wp:extent cx="1632312" cy="1632312"/>
                  <wp:effectExtent l="0" t="0" r="6350" b="6350"/>
                  <wp:docPr id="163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A6B600A" w14:textId="32434411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34BBC271" wp14:editId="7C0FA165">
                  <wp:extent cx="1959138" cy="2880167"/>
                  <wp:effectExtent l="0" t="0" r="317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4504C82" w14:textId="2EC3D08C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54289935" w14:textId="77777777" w:rsidTr="005B0B22">
        <w:tc>
          <w:tcPr>
            <w:tcW w:w="564" w:type="dxa"/>
          </w:tcPr>
          <w:p w14:paraId="02F209C3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A29C0BD" w14:textId="7041E324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AB3D743" wp14:editId="56264BA8">
                  <wp:extent cx="1632312" cy="1632312"/>
                  <wp:effectExtent l="0" t="0" r="6350" b="6350"/>
                  <wp:docPr id="164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 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B64121C" w14:textId="10363206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F73F642" wp14:editId="31E25A17">
                  <wp:extent cx="1959138" cy="2880167"/>
                  <wp:effectExtent l="0" t="0" r="317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9177678" w14:textId="4C1F1985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D4ECDCC" w14:textId="77777777" w:rsidTr="005B0B22">
        <w:tc>
          <w:tcPr>
            <w:tcW w:w="564" w:type="dxa"/>
          </w:tcPr>
          <w:p w14:paraId="6A48FF41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BB0120C" w14:textId="0BF7F2BC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227CB6C" wp14:editId="0C117890">
                  <wp:extent cx="1632312" cy="1632312"/>
                  <wp:effectExtent l="0" t="0" r="635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48A6843" w14:textId="7ED3BABE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E26F5DB" wp14:editId="57F93E42">
                  <wp:extent cx="1959138" cy="2880167"/>
                  <wp:effectExtent l="0" t="0" r="317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CCE9C4B" w14:textId="6022D62F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BE30806" w14:textId="77777777" w:rsidTr="005B0B22">
        <w:tc>
          <w:tcPr>
            <w:tcW w:w="564" w:type="dxa"/>
          </w:tcPr>
          <w:p w14:paraId="669AD6F0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0AA9334" w14:textId="09D040EF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557C0EE" wp14:editId="31E5DD75">
                  <wp:extent cx="1632312" cy="1632312"/>
                  <wp:effectExtent l="0" t="0" r="6350" b="6350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33A022C" w14:textId="4CB1161F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794AD1DB" wp14:editId="1F0416A2">
                  <wp:extent cx="1959138" cy="2880167"/>
                  <wp:effectExtent l="0" t="0" r="317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3721D83" w14:textId="337FC53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A0B4B7B" w14:textId="77777777" w:rsidTr="005B0B22">
        <w:tc>
          <w:tcPr>
            <w:tcW w:w="564" w:type="dxa"/>
          </w:tcPr>
          <w:p w14:paraId="4806072F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596FE08" w14:textId="77BCE93F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54D1FFB" wp14:editId="5595C4DD">
                  <wp:extent cx="1632312" cy="1632312"/>
                  <wp:effectExtent l="0" t="0" r="6350" b="6350"/>
                  <wp:docPr id="166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FB7BB6D" w14:textId="6ADE19F7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4137C46B" wp14:editId="70BF6224">
                  <wp:extent cx="1959138" cy="2880167"/>
                  <wp:effectExtent l="0" t="0" r="317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69E17FE" w14:textId="47BE417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21A1DE67" w14:textId="77777777" w:rsidTr="005B0B22">
        <w:tc>
          <w:tcPr>
            <w:tcW w:w="564" w:type="dxa"/>
          </w:tcPr>
          <w:p w14:paraId="1E9850A3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77214C7" w14:textId="5324595F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48566B5" wp14:editId="64BABBA4">
                  <wp:extent cx="1632312" cy="1632312"/>
                  <wp:effectExtent l="0" t="0" r="6350" b="6350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E5B9037" w14:textId="6C9C68EC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54D61A8D" wp14:editId="1805236C">
                  <wp:extent cx="1959138" cy="2880167"/>
                  <wp:effectExtent l="0" t="0" r="317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9B8625A" w14:textId="68E1AA86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25F007A" w14:textId="77777777" w:rsidTr="005B0B22">
        <w:tc>
          <w:tcPr>
            <w:tcW w:w="564" w:type="dxa"/>
          </w:tcPr>
          <w:p w14:paraId="27A27315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D8F8D18" w14:textId="37EFA351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F5937DC" wp14:editId="0EBBC073">
                  <wp:extent cx="1632312" cy="1632312"/>
                  <wp:effectExtent l="0" t="0" r="6350" b="6350"/>
                  <wp:docPr id="168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1092536" w14:textId="7E93F79F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74396F4B" wp14:editId="42241051">
                  <wp:extent cx="1959138" cy="2880167"/>
                  <wp:effectExtent l="0" t="0" r="317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6E53640" w14:textId="3457B70A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6A66782" w14:textId="77777777" w:rsidTr="005B0B22">
        <w:tc>
          <w:tcPr>
            <w:tcW w:w="564" w:type="dxa"/>
          </w:tcPr>
          <w:p w14:paraId="24C999FE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0869049" w14:textId="2E64A52B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6212A67" wp14:editId="31946A42">
                  <wp:extent cx="1632312" cy="1632312"/>
                  <wp:effectExtent l="0" t="0" r="6350" b="6350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1A2303F" w14:textId="57248EC9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2FE2D54B" wp14:editId="2D63AE3E">
                  <wp:extent cx="1959138" cy="2880167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621B841" w14:textId="2415C4B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D82D35F" w14:textId="77777777" w:rsidTr="005B0B22">
        <w:tc>
          <w:tcPr>
            <w:tcW w:w="564" w:type="dxa"/>
          </w:tcPr>
          <w:p w14:paraId="654BE99A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850FF88" w14:textId="295073E0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E7A190B" wp14:editId="282EBA2B">
                  <wp:extent cx="1632312" cy="1632312"/>
                  <wp:effectExtent l="0" t="0" r="6350" b="6350"/>
                  <wp:docPr id="170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8DDD486" w14:textId="3559FD23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C78E35B" wp14:editId="2672177F">
                  <wp:extent cx="1959138" cy="2880167"/>
                  <wp:effectExtent l="0" t="0" r="317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12EDA8B" w14:textId="722952C9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D4E9A33" w14:textId="77777777" w:rsidTr="005B0B22">
        <w:tc>
          <w:tcPr>
            <w:tcW w:w="564" w:type="dxa"/>
          </w:tcPr>
          <w:p w14:paraId="37E8107A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9197051" w14:textId="387699CC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8F6EA9F" wp14:editId="6E21E4F3">
                  <wp:extent cx="1632312" cy="1632312"/>
                  <wp:effectExtent l="0" t="0" r="6350" b="6350"/>
                  <wp:docPr id="171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EF3CB4A" w14:textId="3667D9C0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6B6E8B63" wp14:editId="38011B28">
                  <wp:extent cx="1959138" cy="2880167"/>
                  <wp:effectExtent l="0" t="0" r="317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9CA9F50" w14:textId="3659D7D7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B88F5EB" w14:textId="77777777" w:rsidTr="005B0B22">
        <w:tc>
          <w:tcPr>
            <w:tcW w:w="564" w:type="dxa"/>
          </w:tcPr>
          <w:p w14:paraId="3A95E18C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7DFFEAA" w14:textId="01CD6F41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131BBFF" wp14:editId="64772EBD">
                  <wp:extent cx="1632312" cy="1632312"/>
                  <wp:effectExtent l="0" t="0" r="6350" b="635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B7E8412" w14:textId="6FF6BDE5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17191245" wp14:editId="34C214D6">
                  <wp:extent cx="1959138" cy="2880167"/>
                  <wp:effectExtent l="0" t="0" r="317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F9D95CF" w14:textId="6F35EE0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0AE4A04C" w14:textId="77777777" w:rsidTr="005B0B22">
        <w:tc>
          <w:tcPr>
            <w:tcW w:w="564" w:type="dxa"/>
          </w:tcPr>
          <w:p w14:paraId="7E251AB1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8954AF2" w14:textId="7E20E8BE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F8DAA72" wp14:editId="65AD8085">
                  <wp:extent cx="1632312" cy="1632312"/>
                  <wp:effectExtent l="0" t="0" r="6350" b="6350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04F42C3" w14:textId="17399EFF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451D8E2B" wp14:editId="6FC67DAE">
                  <wp:extent cx="1959138" cy="2880167"/>
                  <wp:effectExtent l="0" t="0" r="317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BC11F90" w14:textId="709B6B5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281DABBE" w14:textId="77777777" w:rsidTr="005B0B22">
        <w:tc>
          <w:tcPr>
            <w:tcW w:w="564" w:type="dxa"/>
          </w:tcPr>
          <w:p w14:paraId="2BEF9BD2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CDE522F" w14:textId="4C743686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15C7DFC" wp14:editId="2882EECA">
                  <wp:extent cx="1632312" cy="1632312"/>
                  <wp:effectExtent l="0" t="0" r="6350" b="6350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FE633EF" w14:textId="3268E322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15A4C326" wp14:editId="1953B412">
                  <wp:extent cx="1959138" cy="2880167"/>
                  <wp:effectExtent l="0" t="0" r="317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D635E19" w14:textId="15727227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C1E224C" w14:textId="77777777" w:rsidTr="005B0B22">
        <w:tc>
          <w:tcPr>
            <w:tcW w:w="564" w:type="dxa"/>
          </w:tcPr>
          <w:p w14:paraId="16605240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63C54FD" w14:textId="3A1BD383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88E1AEF" wp14:editId="5FF9B269">
                  <wp:extent cx="1632312" cy="1632312"/>
                  <wp:effectExtent l="0" t="0" r="6350" b="635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5525684" w14:textId="7803D62C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19841192" wp14:editId="3BFBEF74">
                  <wp:extent cx="1959138" cy="2880167"/>
                  <wp:effectExtent l="0" t="0" r="317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2CDCC2A" w14:textId="629211D1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DB9259F" w14:textId="77777777" w:rsidTr="005B0B22">
        <w:tc>
          <w:tcPr>
            <w:tcW w:w="564" w:type="dxa"/>
          </w:tcPr>
          <w:p w14:paraId="20D78DAC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041EA2E" w14:textId="0F696E2E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AB48378" wp14:editId="2B708D62">
                  <wp:extent cx="1632312" cy="1632312"/>
                  <wp:effectExtent l="0" t="0" r="6350" b="635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B16C2E9" w14:textId="13954342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6333E4C3" wp14:editId="0BA49919">
                  <wp:extent cx="1959138" cy="2880167"/>
                  <wp:effectExtent l="0" t="0" r="3175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3401D84" w14:textId="18C25BF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09FBEB86" w14:textId="77777777" w:rsidTr="005B0B22">
        <w:tc>
          <w:tcPr>
            <w:tcW w:w="564" w:type="dxa"/>
          </w:tcPr>
          <w:p w14:paraId="4E24D147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582D62F" w14:textId="470C7A32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4B8B58B" wp14:editId="6D4BC627">
                  <wp:extent cx="1632312" cy="1632312"/>
                  <wp:effectExtent l="0" t="0" r="6350" b="635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2E52857" w14:textId="5BC1D12F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7AB63C25" wp14:editId="66B60CCF">
                  <wp:extent cx="1959138" cy="2880167"/>
                  <wp:effectExtent l="0" t="0" r="317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C497AE1" w14:textId="734FC350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27982FC" w14:textId="77777777" w:rsidTr="005B0B22">
        <w:tc>
          <w:tcPr>
            <w:tcW w:w="564" w:type="dxa"/>
          </w:tcPr>
          <w:p w14:paraId="6A8FB692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BC8B35F" w14:textId="526F77D2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95494EC" wp14:editId="126EB4CB">
                  <wp:extent cx="1632312" cy="1632312"/>
                  <wp:effectExtent l="0" t="0" r="6350" b="635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08728BB" w14:textId="775FA84E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B965674" wp14:editId="6F77210A">
                  <wp:extent cx="1959138" cy="2880167"/>
                  <wp:effectExtent l="0" t="0" r="317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7C32587C" w14:textId="5604BC10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D5CE600" w14:textId="77777777" w:rsidTr="005B0B22">
        <w:tc>
          <w:tcPr>
            <w:tcW w:w="564" w:type="dxa"/>
          </w:tcPr>
          <w:p w14:paraId="2D53F922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EAC8884" w14:textId="62A2BD69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8495A56" wp14:editId="001A828B">
                  <wp:extent cx="1632312" cy="1632312"/>
                  <wp:effectExtent l="0" t="0" r="6350" b="635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AA2D3C9" w14:textId="4D9600E1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5B392DAE" wp14:editId="1B689CBA">
                  <wp:extent cx="1959138" cy="2880167"/>
                  <wp:effectExtent l="0" t="0" r="3175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3A3C8D8" w14:textId="6BE1AFB2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780024A0" w14:textId="77777777" w:rsidTr="005B0B22">
        <w:tc>
          <w:tcPr>
            <w:tcW w:w="564" w:type="dxa"/>
          </w:tcPr>
          <w:p w14:paraId="77EF4CF8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4F1114F" w14:textId="1F4006D4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652B087" wp14:editId="1637163F">
                  <wp:extent cx="1632312" cy="1632312"/>
                  <wp:effectExtent l="0" t="0" r="6350" b="635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FF07E8A" w14:textId="0BFDDC17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1C5ABCE" wp14:editId="1352C40D">
                  <wp:extent cx="1959138" cy="2880167"/>
                  <wp:effectExtent l="0" t="0" r="317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8336D97" w14:textId="3C077F05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AA57BE7" w14:textId="77777777" w:rsidTr="005B0B22">
        <w:tc>
          <w:tcPr>
            <w:tcW w:w="564" w:type="dxa"/>
          </w:tcPr>
          <w:p w14:paraId="7727B364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443E8E1" w14:textId="2881B92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3A8E73C" wp14:editId="2B04BFE4">
                  <wp:extent cx="1632312" cy="1632312"/>
                  <wp:effectExtent l="0" t="0" r="6350" b="635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88A081C" w14:textId="4F31CAF5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4A3E4B27" wp14:editId="1734AEA0">
                  <wp:extent cx="1959138" cy="2880167"/>
                  <wp:effectExtent l="0" t="0" r="317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265E8EC" w14:textId="06A0BE2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2FA13789" w14:textId="77777777" w:rsidTr="005B0B22">
        <w:tc>
          <w:tcPr>
            <w:tcW w:w="564" w:type="dxa"/>
          </w:tcPr>
          <w:p w14:paraId="03180BFC" w14:textId="77777777" w:rsidR="00FD110B" w:rsidRPr="006C7136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60AAD03" w14:textId="274FA51E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57E3F40" wp14:editId="727C3E00">
                  <wp:extent cx="1632312" cy="1632312"/>
                  <wp:effectExtent l="0" t="0" r="6350" b="635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98F2268" w14:textId="7C49CB56" w:rsidR="00FD110B" w:rsidRPr="00D31463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7136">
              <w:rPr>
                <w:noProof/>
              </w:rPr>
              <w:drawing>
                <wp:inline distT="0" distB="0" distL="0" distR="0" wp14:anchorId="022C84F9" wp14:editId="15ECA145">
                  <wp:extent cx="1959138" cy="2880167"/>
                  <wp:effectExtent l="0" t="0" r="317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8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327F9A7" w14:textId="5FABC81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0FFEC048" w14:textId="77777777" w:rsidTr="005B0B22">
        <w:tc>
          <w:tcPr>
            <w:tcW w:w="564" w:type="dxa"/>
          </w:tcPr>
          <w:p w14:paraId="5F489C1E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7F294F7" w14:textId="78EE1293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04B77E7" wp14:editId="41F61F2B">
                  <wp:extent cx="1632312" cy="1632312"/>
                  <wp:effectExtent l="0" t="0" r="6350" b="635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9D95350" w14:textId="529C0EDA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15F90814" wp14:editId="352C26C8">
                  <wp:extent cx="1959137" cy="2880167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15E0BFE" w14:textId="5C28FA9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76FEEC5" w14:textId="77777777" w:rsidTr="005B0B22">
        <w:tc>
          <w:tcPr>
            <w:tcW w:w="564" w:type="dxa"/>
          </w:tcPr>
          <w:p w14:paraId="53EB0A5D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4356ACB" w14:textId="24F66E14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CE9B615" wp14:editId="3BBF6536">
                  <wp:extent cx="1632312" cy="1632312"/>
                  <wp:effectExtent l="0" t="0" r="6350" b="635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B2335B1" w14:textId="4049A46B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65DC0670" wp14:editId="070214C5">
                  <wp:extent cx="1959137" cy="2880167"/>
                  <wp:effectExtent l="0" t="0" r="317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0CF9ABC" w14:textId="2B226EF0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1CE42F0" w14:textId="77777777" w:rsidTr="005B0B22">
        <w:tc>
          <w:tcPr>
            <w:tcW w:w="564" w:type="dxa"/>
          </w:tcPr>
          <w:p w14:paraId="4FE190EE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E815B29" w14:textId="5395F097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A3BBB67" wp14:editId="66B18795">
                  <wp:extent cx="1632312" cy="1632312"/>
                  <wp:effectExtent l="0" t="0" r="6350" b="635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C27D88E" w14:textId="704EEA59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732AEACA" wp14:editId="321BADDC">
                  <wp:extent cx="1959137" cy="2880167"/>
                  <wp:effectExtent l="0" t="0" r="317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FAB8306" w14:textId="6306BF3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46BE05B" w14:textId="77777777" w:rsidTr="005B0B22">
        <w:tc>
          <w:tcPr>
            <w:tcW w:w="564" w:type="dxa"/>
          </w:tcPr>
          <w:p w14:paraId="61A5BE05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69D6F5C" w14:textId="7FD73A3F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EE27E4A" wp14:editId="7E2B5204">
                  <wp:extent cx="1632312" cy="1632312"/>
                  <wp:effectExtent l="0" t="0" r="6350" b="635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0EACF26" w14:textId="6392ED10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3CADDEDD" wp14:editId="008BE37A">
                  <wp:extent cx="1959137" cy="2880167"/>
                  <wp:effectExtent l="0" t="0" r="317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6B19B619" w14:textId="14E336A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178D6E58" w14:textId="77777777" w:rsidTr="005B0B22">
        <w:tc>
          <w:tcPr>
            <w:tcW w:w="564" w:type="dxa"/>
          </w:tcPr>
          <w:p w14:paraId="3E8AFDD3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EC2C7DE" w14:textId="6006DBE0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22DFFD6" wp14:editId="3D8222D3">
                  <wp:extent cx="1632312" cy="1632312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98AE5E4" w14:textId="30C5C928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04F92C6A" wp14:editId="200F4E4D">
                  <wp:extent cx="1959137" cy="2880167"/>
                  <wp:effectExtent l="0" t="0" r="317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70A225B4" w14:textId="6BB4F7B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5AD2499" w14:textId="77777777" w:rsidTr="005B0B22">
        <w:tc>
          <w:tcPr>
            <w:tcW w:w="564" w:type="dxa"/>
          </w:tcPr>
          <w:p w14:paraId="0DA7FFF8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E33C8D8" w14:textId="0E52A2DD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33EACE3" wp14:editId="4ABD851B">
                  <wp:extent cx="1632312" cy="1632312"/>
                  <wp:effectExtent l="0" t="0" r="6350" b="635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7CED480" w14:textId="017A5C4E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7EDAF699" wp14:editId="3AB4D4EC">
                  <wp:extent cx="1959137" cy="2880167"/>
                  <wp:effectExtent l="0" t="0" r="317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4BB049F" w14:textId="189101A7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2A9BBCB" w14:textId="77777777" w:rsidTr="005B0B22">
        <w:tc>
          <w:tcPr>
            <w:tcW w:w="564" w:type="dxa"/>
          </w:tcPr>
          <w:p w14:paraId="638BBA78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98ADAD3" w14:textId="22759457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3C8A174" wp14:editId="459BF69C">
                  <wp:extent cx="1632312" cy="1632312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6E61DD71" w14:textId="33ACDC44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3801A007" wp14:editId="685F1766">
                  <wp:extent cx="1959137" cy="2880167"/>
                  <wp:effectExtent l="0" t="0" r="317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B792C6A" w14:textId="0DF91E0A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2094C6AB" w14:textId="77777777" w:rsidTr="005B0B22">
        <w:tc>
          <w:tcPr>
            <w:tcW w:w="564" w:type="dxa"/>
          </w:tcPr>
          <w:p w14:paraId="22740DC0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2E4B377" w14:textId="340C1821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F06809B" wp14:editId="11564E71">
                  <wp:extent cx="1632312" cy="1632312"/>
                  <wp:effectExtent l="0" t="0" r="6350" b="635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4963A0E" w14:textId="2EF97405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149E1F68" wp14:editId="73E62B87">
                  <wp:extent cx="1959137" cy="2880167"/>
                  <wp:effectExtent l="0" t="0" r="317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23E06BA" w14:textId="29022C3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7985856" w14:textId="77777777" w:rsidTr="005B0B22">
        <w:tc>
          <w:tcPr>
            <w:tcW w:w="564" w:type="dxa"/>
          </w:tcPr>
          <w:p w14:paraId="142EE60F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E623CA6" w14:textId="2A9DC908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235F607" wp14:editId="73D18BC9">
                  <wp:extent cx="1632312" cy="1632312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6965157" w14:textId="0AC5B94C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53B5ADA0" wp14:editId="6824EBD6">
                  <wp:extent cx="1959137" cy="2880167"/>
                  <wp:effectExtent l="0" t="0" r="317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FBB1819" w14:textId="13E03C21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14663449" w14:textId="77777777" w:rsidTr="005B0B22">
        <w:tc>
          <w:tcPr>
            <w:tcW w:w="564" w:type="dxa"/>
          </w:tcPr>
          <w:p w14:paraId="3D1BF3E3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8EF52AB" w14:textId="141E734C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F39F84F" wp14:editId="409F0F9B">
                  <wp:extent cx="1632312" cy="1632312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A81D29B" w14:textId="79BD944D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0D1E6B85" wp14:editId="05CB6E83">
                  <wp:extent cx="1959137" cy="2880167"/>
                  <wp:effectExtent l="0" t="0" r="3175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1794559" w14:textId="6809D45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2F14FE96" w14:textId="77777777" w:rsidTr="005B0B22">
        <w:tc>
          <w:tcPr>
            <w:tcW w:w="564" w:type="dxa"/>
          </w:tcPr>
          <w:p w14:paraId="5985FD5A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386D898" w14:textId="47E8EFE1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E4768FF" wp14:editId="1DEBF43A">
                  <wp:extent cx="1632312" cy="1632312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FF09CE7" w14:textId="10435E5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725DB1AD" wp14:editId="13ABC236">
                  <wp:extent cx="1959137" cy="2880167"/>
                  <wp:effectExtent l="0" t="0" r="317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CC00F3A" w14:textId="54B91622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8AE0AF9" w14:textId="77777777" w:rsidTr="005B0B22">
        <w:tc>
          <w:tcPr>
            <w:tcW w:w="564" w:type="dxa"/>
          </w:tcPr>
          <w:p w14:paraId="58D195A4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78C70AC" w14:textId="59CA30A0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CB84E74" wp14:editId="5CC1AF3E">
                  <wp:extent cx="1632312" cy="1632312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3778427" w14:textId="67300068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3860503" wp14:editId="050684B5">
                  <wp:extent cx="1959137" cy="2880167"/>
                  <wp:effectExtent l="0" t="0" r="317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B15A6D5" w14:textId="5B92EEC4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CF4E564" w14:textId="77777777" w:rsidTr="005B0B22">
        <w:tc>
          <w:tcPr>
            <w:tcW w:w="564" w:type="dxa"/>
          </w:tcPr>
          <w:p w14:paraId="2CD37E1B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BFB5E30" w14:textId="637A2D80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13063CF" wp14:editId="6415223E">
                  <wp:extent cx="1632312" cy="1632312"/>
                  <wp:effectExtent l="0" t="0" r="6350" b="6350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7E7EB3E" w14:textId="21CB36A0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5DB8C507" wp14:editId="1DD8C679">
                  <wp:extent cx="1959137" cy="2880167"/>
                  <wp:effectExtent l="0" t="0" r="317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7387BDF" w14:textId="2EDEBBEE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1D9DD7BA" w14:textId="77777777" w:rsidTr="005B0B22">
        <w:tc>
          <w:tcPr>
            <w:tcW w:w="564" w:type="dxa"/>
          </w:tcPr>
          <w:p w14:paraId="4AE4CAC5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3102FAD" w14:textId="66AADB93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3B670FE" wp14:editId="2C4C18AC">
                  <wp:extent cx="1632312" cy="1632312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1A10FCD4" w14:textId="4559048B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ACBC92F" wp14:editId="3DB4BAF6">
                  <wp:extent cx="1959137" cy="2880167"/>
                  <wp:effectExtent l="0" t="0" r="317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8C02025" w14:textId="31DC746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37D1AB9" w14:textId="77777777" w:rsidTr="005B0B22">
        <w:tc>
          <w:tcPr>
            <w:tcW w:w="564" w:type="dxa"/>
          </w:tcPr>
          <w:p w14:paraId="2F684F94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FF8A0F1" w14:textId="73F29675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C82FED7" wp14:editId="73D12292">
                  <wp:extent cx="1632312" cy="1632312"/>
                  <wp:effectExtent l="0" t="0" r="6350" b="635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B69BB75" w14:textId="1F01B7E5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840D25B" wp14:editId="019D9DEA">
                  <wp:extent cx="1959137" cy="2880167"/>
                  <wp:effectExtent l="0" t="0" r="317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2495CE2" w14:textId="5A058791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41ABAE5E" w14:textId="77777777" w:rsidTr="005B0B22">
        <w:tc>
          <w:tcPr>
            <w:tcW w:w="564" w:type="dxa"/>
          </w:tcPr>
          <w:p w14:paraId="51AE5131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35928E3" w14:textId="63D7C335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768B3A0" wp14:editId="26289E8B">
                  <wp:extent cx="1632312" cy="1632312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1771622" w14:textId="2042F261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6D51E625" wp14:editId="58AACF2A">
                  <wp:extent cx="1959137" cy="2880167"/>
                  <wp:effectExtent l="0" t="0" r="3175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098D18C" w14:textId="5E3AE382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057C07DC" w14:textId="77777777" w:rsidTr="005B0B22">
        <w:tc>
          <w:tcPr>
            <w:tcW w:w="564" w:type="dxa"/>
          </w:tcPr>
          <w:p w14:paraId="3673E855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BEC0C62" w14:textId="7AEC5421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7647584" wp14:editId="5732C4BA">
                  <wp:extent cx="1632312" cy="1632312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24D2310" w14:textId="4E82686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50EF2EA" wp14:editId="758A7529">
                  <wp:extent cx="1959137" cy="2880167"/>
                  <wp:effectExtent l="0" t="0" r="3175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44711A1" w14:textId="1436E83E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15C0B14" w14:textId="77777777" w:rsidTr="005B0B22">
        <w:tc>
          <w:tcPr>
            <w:tcW w:w="564" w:type="dxa"/>
          </w:tcPr>
          <w:p w14:paraId="2AEA0B8D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548F0E1" w14:textId="62128D1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CBAD483" wp14:editId="67C7C823">
                  <wp:extent cx="1632312" cy="1632312"/>
                  <wp:effectExtent l="0" t="0" r="6350" b="635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2464982" w14:textId="29A40B0E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71D55CC" wp14:editId="12A300F9">
                  <wp:extent cx="1959137" cy="2880167"/>
                  <wp:effectExtent l="0" t="0" r="3175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D7EB7BF" w14:textId="19784939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3F0DB03" w14:textId="77777777" w:rsidTr="005B0B22">
        <w:tc>
          <w:tcPr>
            <w:tcW w:w="564" w:type="dxa"/>
          </w:tcPr>
          <w:p w14:paraId="31AAD393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FAFAE7C" w14:textId="5420B0F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5312775" wp14:editId="6CFBFBE7">
                  <wp:extent cx="1632312" cy="1632312"/>
                  <wp:effectExtent l="0" t="0" r="6350" b="635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321F64E" w14:textId="2A4DA495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6B33555A" wp14:editId="64D3B672">
                  <wp:extent cx="1959137" cy="2880167"/>
                  <wp:effectExtent l="0" t="0" r="3175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68F2C15C" w14:textId="369DDA1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4BA2D4B" w14:textId="77777777" w:rsidTr="005B0B22">
        <w:tc>
          <w:tcPr>
            <w:tcW w:w="564" w:type="dxa"/>
          </w:tcPr>
          <w:p w14:paraId="2A6B2E19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98C652B" w14:textId="68D6B6E7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033BDEC" wp14:editId="5BBB18D2">
                  <wp:extent cx="1632312" cy="1632312"/>
                  <wp:effectExtent l="0" t="0" r="6350" b="635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A0ECDD9" w14:textId="11C5BA65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EB7C8D9" wp14:editId="2D12EE38">
                  <wp:extent cx="1959137" cy="2880167"/>
                  <wp:effectExtent l="0" t="0" r="3175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74FBA371" w14:textId="60C54C2C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3947FB1" w14:textId="77777777" w:rsidTr="005B0B22">
        <w:tc>
          <w:tcPr>
            <w:tcW w:w="564" w:type="dxa"/>
          </w:tcPr>
          <w:p w14:paraId="26B3DE9E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20E8A03" w14:textId="0D111198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2DCA512" wp14:editId="3A602BDE">
                  <wp:extent cx="1632312" cy="1632312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5689135" w14:textId="4A12107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B0EF6D3" wp14:editId="072AF0EA">
                  <wp:extent cx="1959137" cy="2880167"/>
                  <wp:effectExtent l="0" t="0" r="3175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7975494" w14:textId="0C08125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D803D62" w14:textId="77777777" w:rsidTr="005B0B22">
        <w:tc>
          <w:tcPr>
            <w:tcW w:w="564" w:type="dxa"/>
          </w:tcPr>
          <w:p w14:paraId="321FDEDF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39D000B" w14:textId="61102775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3C69AFB" wp14:editId="46408CE6">
                  <wp:extent cx="1632312" cy="1632312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2F37F8B" w14:textId="72D15454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81A9B5B" wp14:editId="78DC4F2B">
                  <wp:extent cx="1959137" cy="2880167"/>
                  <wp:effectExtent l="0" t="0" r="317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270D3F5" w14:textId="2CB3A191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106641D4" w14:textId="77777777" w:rsidTr="005B0B22">
        <w:tc>
          <w:tcPr>
            <w:tcW w:w="564" w:type="dxa"/>
          </w:tcPr>
          <w:p w14:paraId="5905ECA6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3647FE23" w14:textId="35CAC71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F43C339" wp14:editId="1A95E15F">
                  <wp:extent cx="1632312" cy="1632312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BBFE192" w14:textId="191784A2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87DE48C" wp14:editId="50ED9D5C">
                  <wp:extent cx="1959137" cy="2880167"/>
                  <wp:effectExtent l="0" t="0" r="317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B3D7960" w14:textId="0249FFFC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1EF87C5" w14:textId="77777777" w:rsidTr="005B0B22">
        <w:tc>
          <w:tcPr>
            <w:tcW w:w="564" w:type="dxa"/>
          </w:tcPr>
          <w:p w14:paraId="6A5C3A14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7F7F7C1" w14:textId="4E7D007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C86F1F4" wp14:editId="25A63DBB">
                  <wp:extent cx="1632312" cy="1632312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DF80F59" w14:textId="02ED62E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1C6D5D5" wp14:editId="5DC62E23">
                  <wp:extent cx="1959137" cy="2880167"/>
                  <wp:effectExtent l="0" t="0" r="3175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70719F0C" w14:textId="6BEE24E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2F95E5E" w14:textId="77777777" w:rsidTr="005B0B22">
        <w:tc>
          <w:tcPr>
            <w:tcW w:w="564" w:type="dxa"/>
          </w:tcPr>
          <w:p w14:paraId="2A01F3F2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D034723" w14:textId="32CF47F9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508F72B" wp14:editId="113E7AF8">
                  <wp:extent cx="1632312" cy="1632312"/>
                  <wp:effectExtent l="0" t="0" r="6350" b="635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6D386682" w14:textId="2EE89E07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49C3BCE9" wp14:editId="1A4B0EF0">
                  <wp:extent cx="1959137" cy="2880167"/>
                  <wp:effectExtent l="0" t="0" r="3175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7C1702E" w14:textId="2A09F71A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753DE0A1" w14:textId="77777777" w:rsidTr="005B0B22">
        <w:tc>
          <w:tcPr>
            <w:tcW w:w="564" w:type="dxa"/>
          </w:tcPr>
          <w:p w14:paraId="7EA89882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CACEB79" w14:textId="7B8A98CF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F153B28" wp14:editId="120DF517">
                  <wp:extent cx="1632312" cy="1632312"/>
                  <wp:effectExtent l="0" t="0" r="6350" b="635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3A604D3" w14:textId="71CCE653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1CF7BD66" wp14:editId="39E5F6CB">
                  <wp:extent cx="1959137" cy="2880167"/>
                  <wp:effectExtent l="0" t="0" r="3175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3141A33" w14:textId="5B597ABC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50C92DB" w14:textId="77777777" w:rsidTr="005B0B22">
        <w:tc>
          <w:tcPr>
            <w:tcW w:w="564" w:type="dxa"/>
          </w:tcPr>
          <w:p w14:paraId="1850B0E7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10914BF" w14:textId="427244E5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4C9EA6C" wp14:editId="2AE50484">
                  <wp:extent cx="1632312" cy="1632312"/>
                  <wp:effectExtent l="0" t="0" r="6350" b="635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61DF72FA" w14:textId="70D25B65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1B898765" wp14:editId="23F6ABA1">
                  <wp:extent cx="1959137" cy="2880167"/>
                  <wp:effectExtent l="0" t="0" r="3175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44ACFA3" w14:textId="12C6536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3FC40FD" w14:textId="77777777" w:rsidTr="005B0B22">
        <w:tc>
          <w:tcPr>
            <w:tcW w:w="564" w:type="dxa"/>
          </w:tcPr>
          <w:p w14:paraId="7DFDCA6F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61C4A2F2" w14:textId="5AC47189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D447594" wp14:editId="1A802BD9">
                  <wp:extent cx="1632312" cy="1632312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E6AB1F3" w14:textId="646DC252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200EFF47" wp14:editId="01291AF7">
                  <wp:extent cx="1959137" cy="2880167"/>
                  <wp:effectExtent l="0" t="0" r="3175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E39A1AD" w14:textId="5D7AF08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250C6BD" w14:textId="77777777" w:rsidTr="005B0B22">
        <w:tc>
          <w:tcPr>
            <w:tcW w:w="564" w:type="dxa"/>
          </w:tcPr>
          <w:p w14:paraId="5959B7C1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73A8B86" w14:textId="18310931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C3A6781" wp14:editId="2E04D4DB">
                  <wp:extent cx="1632312" cy="1632312"/>
                  <wp:effectExtent l="0" t="0" r="6350" b="635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3F560D44" w14:textId="4FAC11FA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32D57E06" wp14:editId="04780B6C">
                  <wp:extent cx="1959137" cy="2880167"/>
                  <wp:effectExtent l="0" t="0" r="317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6347BDFF" w14:textId="506A883E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61F99F05" w14:textId="77777777" w:rsidTr="005B0B22">
        <w:tc>
          <w:tcPr>
            <w:tcW w:w="564" w:type="dxa"/>
          </w:tcPr>
          <w:p w14:paraId="1B412A22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00808158" w14:textId="6E1F39B9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EF663D8" wp14:editId="74CB151D">
                  <wp:extent cx="1632312" cy="1632312"/>
                  <wp:effectExtent l="0" t="0" r="6350" b="635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7FE51819" w14:textId="3C075624" w:rsidR="00FD110B" w:rsidRPr="006C7136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884895">
              <w:rPr>
                <w:noProof/>
              </w:rPr>
              <w:drawing>
                <wp:inline distT="0" distB="0" distL="0" distR="0" wp14:anchorId="538C1297" wp14:editId="16A73850">
                  <wp:extent cx="1959137" cy="2880167"/>
                  <wp:effectExtent l="0" t="0" r="3175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2DA7650" w14:textId="21F98F8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F66B70E" w14:textId="77777777" w:rsidTr="005B0B22">
        <w:tc>
          <w:tcPr>
            <w:tcW w:w="564" w:type="dxa"/>
          </w:tcPr>
          <w:p w14:paraId="5D93894F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B7F87EF" w14:textId="65692F79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0F4F12D8" wp14:editId="12B22AB1">
                  <wp:extent cx="1632312" cy="1632312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00777B7" w14:textId="5CEEAD69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6331274B" wp14:editId="5A9902F0">
                  <wp:extent cx="1959137" cy="2880165"/>
                  <wp:effectExtent l="0" t="0" r="3175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9885D0E" w14:textId="106C9A2D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0E5A6C1C" w14:textId="77777777" w:rsidTr="005B0B22">
        <w:tc>
          <w:tcPr>
            <w:tcW w:w="564" w:type="dxa"/>
          </w:tcPr>
          <w:p w14:paraId="62897AD0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F264689" w14:textId="01E21D25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A84D088" wp14:editId="61E3A290">
                  <wp:extent cx="1632312" cy="1632312"/>
                  <wp:effectExtent l="0" t="0" r="6350" b="635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4F395886" w14:textId="768ECB9D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5848B51E" wp14:editId="547D30E9">
                  <wp:extent cx="1959137" cy="2880165"/>
                  <wp:effectExtent l="0" t="0" r="3175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6605FA26" w14:textId="2634D50E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22A839F" w14:textId="77777777" w:rsidTr="005B0B22">
        <w:tc>
          <w:tcPr>
            <w:tcW w:w="564" w:type="dxa"/>
          </w:tcPr>
          <w:p w14:paraId="3DF21BA7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E5C4334" w14:textId="38A4ABD1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20603ACF" wp14:editId="2BF49213">
                  <wp:extent cx="1632312" cy="1632312"/>
                  <wp:effectExtent l="0" t="0" r="6350" b="635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C1BB953" w14:textId="5A6CE363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4F6E5124" wp14:editId="27BEEE87">
                  <wp:extent cx="1959137" cy="2880165"/>
                  <wp:effectExtent l="0" t="0" r="3175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/>
                          <pic:cNvPicPr/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1EA16EF6" w14:textId="37C8CD8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1B492041" w14:textId="77777777" w:rsidTr="005B0B22">
        <w:tc>
          <w:tcPr>
            <w:tcW w:w="564" w:type="dxa"/>
          </w:tcPr>
          <w:p w14:paraId="240843B4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0C5DF2D" w14:textId="3447DA0E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385163D" wp14:editId="32B6ADF6">
                  <wp:extent cx="1632312" cy="1632312"/>
                  <wp:effectExtent l="0" t="0" r="6350" b="635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6C1A1B2B" w14:textId="548AED7E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6B777F29" wp14:editId="19516E3A">
                  <wp:extent cx="1959137" cy="2880165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091251A" w14:textId="1555CEFB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4AE1054" w14:textId="77777777" w:rsidTr="005B0B22">
        <w:tc>
          <w:tcPr>
            <w:tcW w:w="564" w:type="dxa"/>
          </w:tcPr>
          <w:p w14:paraId="5F670DDE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E0BB7CD" w14:textId="658B7162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189B47D" wp14:editId="1EB49DD0">
                  <wp:extent cx="1632312" cy="1632312"/>
                  <wp:effectExtent l="0" t="0" r="6350" b="635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F8BD697" w14:textId="720FAA78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3FCF5F26" wp14:editId="33769568">
                  <wp:extent cx="1959137" cy="2880165"/>
                  <wp:effectExtent l="0" t="0" r="317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2B429A3" w14:textId="17F229A9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8F99E08" w14:textId="77777777" w:rsidTr="005B0B22">
        <w:tc>
          <w:tcPr>
            <w:tcW w:w="564" w:type="dxa"/>
          </w:tcPr>
          <w:p w14:paraId="34B5569D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7961F6A9" w14:textId="7E87F6C0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4112151E" wp14:editId="21EE3D6B">
                  <wp:extent cx="1632312" cy="1632312"/>
                  <wp:effectExtent l="0" t="0" r="6350" b="635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BC88553" w14:textId="02971735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0278F950" wp14:editId="4B1200D0">
                  <wp:extent cx="1959137" cy="2880165"/>
                  <wp:effectExtent l="0" t="0" r="317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6AF9526" w14:textId="4034EDE5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0B425732" w14:textId="77777777" w:rsidTr="005B0B22">
        <w:tc>
          <w:tcPr>
            <w:tcW w:w="564" w:type="dxa"/>
          </w:tcPr>
          <w:p w14:paraId="7B3080D4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1D06FEE" w14:textId="1E36E4F9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3AFAF11C" wp14:editId="7EBE6352">
                  <wp:extent cx="1632312" cy="1632312"/>
                  <wp:effectExtent l="0" t="0" r="6350" b="635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ECB42C0" w14:textId="3E40AA4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782ADD8B" wp14:editId="4083B4DD">
                  <wp:extent cx="1959137" cy="2880165"/>
                  <wp:effectExtent l="0" t="0" r="3175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26CC6B6F" w14:textId="49973831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0F220B6F" w14:textId="77777777" w:rsidTr="005B0B22">
        <w:tc>
          <w:tcPr>
            <w:tcW w:w="564" w:type="dxa"/>
          </w:tcPr>
          <w:p w14:paraId="0B17D2CA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0858427" w14:textId="58EF85CA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7EC6F65" wp14:editId="0383211B">
                  <wp:extent cx="1632312" cy="1632312"/>
                  <wp:effectExtent l="0" t="0" r="6350" b="6350"/>
                  <wp:docPr id="133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BFE36A6" w14:textId="4462E204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36D78B3F" wp14:editId="7B379C6F">
                  <wp:extent cx="1959137" cy="2880165"/>
                  <wp:effectExtent l="0" t="0" r="3175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528338AC" w14:textId="49538D03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3C0FF68E" w14:textId="77777777" w:rsidTr="005B0B22">
        <w:tc>
          <w:tcPr>
            <w:tcW w:w="564" w:type="dxa"/>
          </w:tcPr>
          <w:p w14:paraId="281D58D9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4C676519" w14:textId="27D331E8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6C2E625A" wp14:editId="73BE603F">
                  <wp:extent cx="1632312" cy="1632312"/>
                  <wp:effectExtent l="0" t="0" r="6350" b="635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8E6472A" w14:textId="3D2B97B2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534FC1FE" wp14:editId="0B1FAA4B">
                  <wp:extent cx="1959137" cy="2880165"/>
                  <wp:effectExtent l="0" t="0" r="3175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0544D0EE" w14:textId="2555846F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4251DF12" w14:textId="77777777" w:rsidTr="005B0B22">
        <w:tc>
          <w:tcPr>
            <w:tcW w:w="564" w:type="dxa"/>
          </w:tcPr>
          <w:p w14:paraId="4B7272FD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176F32EA" w14:textId="2C4F2615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7374C35A" wp14:editId="08DBB154">
                  <wp:extent cx="1632312" cy="1632312"/>
                  <wp:effectExtent l="0" t="0" r="6350" b="6350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00B21FBE" w14:textId="359E5D54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33760F13" wp14:editId="75267A5D">
                  <wp:extent cx="1959137" cy="2880165"/>
                  <wp:effectExtent l="0" t="0" r="317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4C78689B" w14:textId="5CC64FB8" w:rsidR="00FD110B" w:rsidRPr="00E6778C" w:rsidRDefault="005B0B22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6D24C0" w:rsidRPr="00D31463" w14:paraId="57991222" w14:textId="77777777" w:rsidTr="005B0B22">
        <w:tc>
          <w:tcPr>
            <w:tcW w:w="564" w:type="dxa"/>
          </w:tcPr>
          <w:p w14:paraId="59E795E5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5FBE31B9" w14:textId="35A1A0EE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14A79372" wp14:editId="1EC59746">
                  <wp:extent cx="1632312" cy="1632312"/>
                  <wp:effectExtent l="0" t="0" r="6350" b="6350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246E62A9" w14:textId="2000F4DB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59CD591E" wp14:editId="5C8C7AEE">
                  <wp:extent cx="1959137" cy="2880165"/>
                  <wp:effectExtent l="0" t="0" r="3175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9CBB986" w14:textId="0856836C" w:rsidR="00FD110B" w:rsidRPr="00E6778C" w:rsidRDefault="003809AA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✕</w:t>
            </w:r>
          </w:p>
        </w:tc>
      </w:tr>
      <w:tr w:rsidR="006D24C0" w:rsidRPr="00D31463" w14:paraId="6B01A3AC" w14:textId="77777777" w:rsidTr="005B0B22">
        <w:tc>
          <w:tcPr>
            <w:tcW w:w="564" w:type="dxa"/>
          </w:tcPr>
          <w:p w14:paraId="265994FE" w14:textId="77777777" w:rsidR="00FD110B" w:rsidRPr="00884895" w:rsidRDefault="00FD110B" w:rsidP="00FD110B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2839" w:type="dxa"/>
            <w:vAlign w:val="center"/>
          </w:tcPr>
          <w:p w14:paraId="290D6542" w14:textId="7C5154EE" w:rsidR="00FD110B" w:rsidRPr="00171062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F336A">
              <w:rPr>
                <w:noProof/>
              </w:rPr>
              <w:drawing>
                <wp:inline distT="0" distB="0" distL="0" distR="0" wp14:anchorId="57341B7B" wp14:editId="1A0BB901">
                  <wp:extent cx="1632312" cy="1632312"/>
                  <wp:effectExtent l="0" t="0" r="6350" b="6350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2312" cy="1632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6" w:type="dxa"/>
          </w:tcPr>
          <w:p w14:paraId="55B5AAAA" w14:textId="1E8680F1" w:rsidR="00FD110B" w:rsidRPr="00884895" w:rsidRDefault="00FD110B" w:rsidP="00FD110B">
            <w:pPr>
              <w:pStyle w:val="ListParagraph"/>
              <w:spacing w:line="360" w:lineRule="auto"/>
              <w:ind w:left="0"/>
              <w:jc w:val="center"/>
              <w:rPr>
                <w:noProof/>
              </w:rPr>
            </w:pPr>
            <w:r w:rsidRPr="00171062">
              <w:rPr>
                <w:noProof/>
              </w:rPr>
              <w:drawing>
                <wp:inline distT="0" distB="0" distL="0" distR="0" wp14:anchorId="1964D68A" wp14:editId="16B3ADE1">
                  <wp:extent cx="1959137" cy="2880165"/>
                  <wp:effectExtent l="0" t="0" r="3175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137" cy="288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5" w:type="dxa"/>
            <w:vAlign w:val="center"/>
          </w:tcPr>
          <w:p w14:paraId="35612628" w14:textId="6F654EDD" w:rsidR="00FD110B" w:rsidRPr="00E6778C" w:rsidRDefault="003809AA" w:rsidP="005B0B22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778C">
              <w:rPr>
                <w:rFonts w:ascii="Segoe UI Symbol" w:hAnsi="Segoe UI Symbol" w:cs="Segoe UI Symbol"/>
                <w:b/>
                <w:bCs/>
                <w:color w:val="202124"/>
                <w:sz w:val="21"/>
                <w:szCs w:val="21"/>
                <w:shd w:val="clear" w:color="auto" w:fill="FFFFFF"/>
              </w:rPr>
              <w:t>✓</w:t>
            </w:r>
          </w:p>
        </w:tc>
      </w:tr>
    </w:tbl>
    <w:p w14:paraId="11E70561" w14:textId="6D057965" w:rsidR="00CB5DEA" w:rsidRDefault="00CB5DEA" w:rsidP="00CB5DEA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060F1979" w14:textId="0C50DB27" w:rsidR="003809AA" w:rsidRDefault="003809AA" w:rsidP="00CB5DEA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</w:p>
    <w:p w14:paraId="14F41062" w14:textId="26B4500C" w:rsidR="003809AA" w:rsidRDefault="003809AA" w:rsidP="00CB5DEA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r>
        <w:rPr>
          <w:rFonts w:ascii="Segoe UI Symbol" w:hAnsi="Segoe UI Symbol" w:cs="Segoe UI Symbol"/>
          <w:color w:val="202124"/>
          <w:sz w:val="21"/>
          <w:szCs w:val="21"/>
          <w:shd w:val="clear" w:color="auto" w:fill="FFFFFF"/>
        </w:rPr>
        <w:t>✓</w:t>
      </w:r>
      <w:r>
        <w:rPr>
          <w:rFonts w:ascii="Arial" w:hAnsi="Arial" w:cs="Arial"/>
          <w:sz w:val="24"/>
          <w:szCs w:val="24"/>
        </w:rPr>
        <w:t>: 60/69</w:t>
      </w:r>
    </w:p>
    <w:p w14:paraId="26D55140" w14:textId="58D4635E" w:rsidR="003809AA" w:rsidRDefault="003809AA" w:rsidP="00CB5DEA">
      <w:pPr>
        <w:pStyle w:val="ListParagraph"/>
        <w:spacing w:line="360" w:lineRule="auto"/>
        <w:ind w:left="79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r>
        <w:rPr>
          <w:rFonts w:ascii="Segoe UI Symbol" w:hAnsi="Segoe UI Symbol" w:cs="Segoe UI Symbol"/>
          <w:b/>
          <w:bCs/>
          <w:color w:val="202124"/>
          <w:sz w:val="21"/>
          <w:szCs w:val="21"/>
          <w:shd w:val="clear" w:color="auto" w:fill="FFFFFF"/>
        </w:rPr>
        <w:t>✕</w:t>
      </w:r>
      <w:r>
        <w:rPr>
          <w:rFonts w:ascii="Segoe UI Symbol" w:hAnsi="Segoe UI Symbol" w:cs="Segoe UI Symbol"/>
          <w:b/>
          <w:bCs/>
          <w:color w:val="202124"/>
          <w:sz w:val="21"/>
          <w:szCs w:val="21"/>
          <w:shd w:val="clear" w:color="auto" w:fill="FFFFFF"/>
        </w:rPr>
        <w:t xml:space="preserve">:  </w:t>
      </w:r>
      <w:r>
        <w:rPr>
          <w:rFonts w:ascii="Arial" w:hAnsi="Arial" w:cs="Arial"/>
          <w:sz w:val="24"/>
          <w:szCs w:val="24"/>
        </w:rPr>
        <w:t>9/69</w:t>
      </w:r>
    </w:p>
    <w:p w14:paraId="52D3D08B" w14:textId="5BFCDE01" w:rsidR="00CA002B" w:rsidRDefault="003809AA" w:rsidP="00916922">
      <w:pPr>
        <w:pStyle w:val="ListParagraph"/>
        <w:spacing w:line="360" w:lineRule="auto"/>
        <w:ind w:left="792"/>
        <w:jc w:val="both"/>
        <w:rPr>
          <w:rFonts w:ascii="Arial" w:hAnsi="Arial" w:cs="Arial"/>
          <w:b/>
          <w:bCs/>
          <w:sz w:val="24"/>
          <w:szCs w:val="24"/>
        </w:rPr>
      </w:pPr>
      <w:r w:rsidRPr="003809AA">
        <w:rPr>
          <w:rFonts w:ascii="Arial" w:hAnsi="Arial" w:cs="Arial"/>
          <w:b/>
          <w:bCs/>
          <w:sz w:val="24"/>
          <w:szCs w:val="24"/>
        </w:rPr>
        <w:t>Region Detection Accuracy = 60/69 x 100 = 86.96%</w:t>
      </w:r>
    </w:p>
    <w:p w14:paraId="0EDDB950" w14:textId="77777777" w:rsidR="00CA002B" w:rsidRDefault="00CA002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C07CE9D" w14:textId="29EDE66B" w:rsid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Reference</w:t>
      </w:r>
    </w:p>
    <w:p w14:paraId="26AD5DAE" w14:textId="2757703A" w:rsid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b/>
          <w:bCs/>
          <w:sz w:val="24"/>
          <w:szCs w:val="24"/>
        </w:rPr>
      </w:pPr>
    </w:p>
    <w:p w14:paraId="607930F1" w14:textId="5B2C2CCB" w:rsidR="00394BDD" w:rsidRP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r w:rsidRPr="00394BDD">
        <w:rPr>
          <w:rFonts w:ascii="Arial" w:hAnsi="Arial" w:cs="Arial"/>
          <w:sz w:val="20"/>
          <w:szCs w:val="20"/>
        </w:rPr>
        <w:t>Train Model</w:t>
      </w:r>
    </w:p>
    <w:p w14:paraId="73B36AFD" w14:textId="562695B3" w:rsid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hyperlink r:id="rId160" w:history="1">
        <w:r w:rsidRPr="008716B0">
          <w:rPr>
            <w:rStyle w:val="Hyperlink"/>
            <w:rFonts w:ascii="Arial" w:hAnsi="Arial" w:cs="Arial"/>
            <w:sz w:val="20"/>
            <w:szCs w:val="20"/>
          </w:rPr>
          <w:t>https://colab.research.google.com/github/googlecodelabs/odml-pathways/blob/main/object-detection/codelab2/python/Train_a_salad_detector_with_TFLite_Model_Maker.ipynb</w:t>
        </w:r>
      </w:hyperlink>
    </w:p>
    <w:p w14:paraId="2149CD58" w14:textId="58C998BF" w:rsid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</w:p>
    <w:p w14:paraId="48F5AB88" w14:textId="509E6F86" w:rsidR="00394BDD" w:rsidRP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set Augmentation</w:t>
      </w:r>
    </w:p>
    <w:p w14:paraId="77B36DFE" w14:textId="33A7534D" w:rsidR="00394BDD" w:rsidRDefault="00394BDD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hyperlink r:id="rId161" w:history="1">
        <w:r w:rsidRPr="008716B0">
          <w:rPr>
            <w:rStyle w:val="Hyperlink"/>
            <w:rFonts w:ascii="Arial" w:hAnsi="Arial" w:cs="Arial"/>
            <w:sz w:val="20"/>
            <w:szCs w:val="20"/>
          </w:rPr>
          <w:t>https://roboflow.com/</w:t>
        </w:r>
      </w:hyperlink>
      <w:r w:rsidRPr="00394BDD">
        <w:rPr>
          <w:rFonts w:ascii="Arial" w:hAnsi="Arial" w:cs="Arial"/>
          <w:sz w:val="20"/>
          <w:szCs w:val="20"/>
        </w:rPr>
        <w:t xml:space="preserve"> </w:t>
      </w:r>
    </w:p>
    <w:p w14:paraId="35337921" w14:textId="12BABDC2" w:rsidR="001D7797" w:rsidRDefault="001D7797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</w:p>
    <w:p w14:paraId="210E7BFE" w14:textId="22396766" w:rsidR="001D7797" w:rsidRDefault="001D7797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plication Deployment</w:t>
      </w:r>
    </w:p>
    <w:p w14:paraId="0F408BCD" w14:textId="3231C01C" w:rsidR="001D7797" w:rsidRPr="001D7797" w:rsidRDefault="001D7797" w:rsidP="00394BDD">
      <w:pPr>
        <w:pStyle w:val="ListParagraph"/>
        <w:spacing w:line="360" w:lineRule="auto"/>
        <w:ind w:left="792"/>
        <w:jc w:val="both"/>
        <w:rPr>
          <w:rFonts w:ascii="Arial" w:hAnsi="Arial" w:cs="Arial"/>
          <w:sz w:val="20"/>
          <w:szCs w:val="20"/>
        </w:rPr>
      </w:pPr>
      <w:hyperlink r:id="rId162" w:history="1">
        <w:r w:rsidRPr="001D7797">
          <w:rPr>
            <w:rStyle w:val="Hyperlink"/>
            <w:rFonts w:ascii="Arial" w:hAnsi="Arial" w:cs="Arial"/>
            <w:sz w:val="20"/>
            <w:szCs w:val="20"/>
          </w:rPr>
          <w:t>https://github.com/tensorflow/examples/tree/master/lite/examples/object_detection/android</w:t>
        </w:r>
      </w:hyperlink>
      <w:r w:rsidRPr="001D7797">
        <w:rPr>
          <w:rFonts w:ascii="Arial" w:hAnsi="Arial" w:cs="Arial"/>
          <w:sz w:val="20"/>
          <w:szCs w:val="20"/>
        </w:rPr>
        <w:t xml:space="preserve"> </w:t>
      </w:r>
    </w:p>
    <w:sectPr w:rsidR="001D7797" w:rsidRPr="001D77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8EA"/>
    <w:multiLevelType w:val="hybridMultilevel"/>
    <w:tmpl w:val="39CCAEA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66CFD"/>
    <w:multiLevelType w:val="hybridMultilevel"/>
    <w:tmpl w:val="CFA2FBC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A2D01"/>
    <w:multiLevelType w:val="hybridMultilevel"/>
    <w:tmpl w:val="63A4022C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9E4C89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71AEB"/>
    <w:multiLevelType w:val="hybridMultilevel"/>
    <w:tmpl w:val="D7C684EC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96C44"/>
    <w:multiLevelType w:val="hybridMultilevel"/>
    <w:tmpl w:val="86747B2C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0D5477"/>
    <w:multiLevelType w:val="hybridMultilevel"/>
    <w:tmpl w:val="377CF6F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317B2"/>
    <w:multiLevelType w:val="hybridMultilevel"/>
    <w:tmpl w:val="48FA245C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A20C6"/>
    <w:multiLevelType w:val="hybridMultilevel"/>
    <w:tmpl w:val="285E0DA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033DB8"/>
    <w:multiLevelType w:val="hybridMultilevel"/>
    <w:tmpl w:val="0F6CE686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5212373"/>
    <w:multiLevelType w:val="hybridMultilevel"/>
    <w:tmpl w:val="66E26638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3851E7"/>
    <w:multiLevelType w:val="hybridMultilevel"/>
    <w:tmpl w:val="BAC6B648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78A67F3"/>
    <w:multiLevelType w:val="hybridMultilevel"/>
    <w:tmpl w:val="650E2FB6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0A5C9D"/>
    <w:multiLevelType w:val="hybridMultilevel"/>
    <w:tmpl w:val="48FA245C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8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12"/>
  </w:num>
  <w:num w:numId="10">
    <w:abstractNumId w:val="10"/>
  </w:num>
  <w:num w:numId="11">
    <w:abstractNumId w:val="2"/>
  </w:num>
  <w:num w:numId="12">
    <w:abstractNumId w:val="0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c2MLAwNTUzsrBQ0lEKTi0uzszPAykwrAUAJ+o4ciwAAAA="/>
  </w:docVars>
  <w:rsids>
    <w:rsidRoot w:val="00E15872"/>
    <w:rsid w:val="000517B6"/>
    <w:rsid w:val="00083249"/>
    <w:rsid w:val="000A3EEE"/>
    <w:rsid w:val="00112439"/>
    <w:rsid w:val="001D7797"/>
    <w:rsid w:val="001D7E29"/>
    <w:rsid w:val="00260797"/>
    <w:rsid w:val="002A4C1A"/>
    <w:rsid w:val="003809AA"/>
    <w:rsid w:val="00394BDD"/>
    <w:rsid w:val="003C0193"/>
    <w:rsid w:val="00457609"/>
    <w:rsid w:val="005B0B22"/>
    <w:rsid w:val="00602352"/>
    <w:rsid w:val="00613B9E"/>
    <w:rsid w:val="006729E0"/>
    <w:rsid w:val="006C0E20"/>
    <w:rsid w:val="006D24C0"/>
    <w:rsid w:val="007B5CDC"/>
    <w:rsid w:val="008E2B55"/>
    <w:rsid w:val="00916922"/>
    <w:rsid w:val="009A4B4D"/>
    <w:rsid w:val="00A4659E"/>
    <w:rsid w:val="00A86C15"/>
    <w:rsid w:val="00B97890"/>
    <w:rsid w:val="00C73BC7"/>
    <w:rsid w:val="00CA002B"/>
    <w:rsid w:val="00CB5DEA"/>
    <w:rsid w:val="00CD71C4"/>
    <w:rsid w:val="00D31463"/>
    <w:rsid w:val="00D72A07"/>
    <w:rsid w:val="00DD1786"/>
    <w:rsid w:val="00E15872"/>
    <w:rsid w:val="00E6778C"/>
    <w:rsid w:val="00E67AB4"/>
    <w:rsid w:val="00FD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4A493"/>
  <w15:chartTrackingRefBased/>
  <w15:docId w15:val="{2B2C93D2-7B53-4738-862B-5BF079BC9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B5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E2B5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607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4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4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jpeg"/><Relationship Id="rId63" Type="http://schemas.openxmlformats.org/officeDocument/2006/relationships/image" Target="media/image58.png"/><Relationship Id="rId84" Type="http://schemas.openxmlformats.org/officeDocument/2006/relationships/image" Target="media/image79.jpeg"/><Relationship Id="rId138" Type="http://schemas.openxmlformats.org/officeDocument/2006/relationships/image" Target="media/image133.jpeg"/><Relationship Id="rId159" Type="http://schemas.openxmlformats.org/officeDocument/2006/relationships/image" Target="media/image154.png"/><Relationship Id="rId107" Type="http://schemas.openxmlformats.org/officeDocument/2006/relationships/image" Target="media/image102.png"/><Relationship Id="rId11" Type="http://schemas.openxmlformats.org/officeDocument/2006/relationships/image" Target="media/image7.jpeg"/><Relationship Id="rId32" Type="http://schemas.openxmlformats.org/officeDocument/2006/relationships/image" Target="media/image27.jpeg"/><Relationship Id="rId53" Type="http://schemas.openxmlformats.org/officeDocument/2006/relationships/image" Target="media/image48.png"/><Relationship Id="rId74" Type="http://schemas.openxmlformats.org/officeDocument/2006/relationships/image" Target="media/image69.jpeg"/><Relationship Id="rId128" Type="http://schemas.openxmlformats.org/officeDocument/2006/relationships/image" Target="media/image123.jpeg"/><Relationship Id="rId149" Type="http://schemas.openxmlformats.org/officeDocument/2006/relationships/image" Target="media/image144.png"/><Relationship Id="rId5" Type="http://schemas.openxmlformats.org/officeDocument/2006/relationships/image" Target="media/image1.png"/><Relationship Id="rId95" Type="http://schemas.openxmlformats.org/officeDocument/2006/relationships/image" Target="media/image90.png"/><Relationship Id="rId160" Type="http://schemas.openxmlformats.org/officeDocument/2006/relationships/hyperlink" Target="https://colab.research.google.com/github/googlecodelabs/odml-pathways/blob/main/object-detection/codelab2/python/Train_a_salad_detector_with_TFLite_Model_Maker.ipynb" TargetMode="External"/><Relationship Id="rId22" Type="http://schemas.openxmlformats.org/officeDocument/2006/relationships/image" Target="media/image17.jpeg"/><Relationship Id="rId43" Type="http://schemas.openxmlformats.org/officeDocument/2006/relationships/image" Target="media/image38.png"/><Relationship Id="rId64" Type="http://schemas.openxmlformats.org/officeDocument/2006/relationships/image" Target="media/image59.jpeg"/><Relationship Id="rId118" Type="http://schemas.openxmlformats.org/officeDocument/2006/relationships/image" Target="media/image113.jpeg"/><Relationship Id="rId139" Type="http://schemas.openxmlformats.org/officeDocument/2006/relationships/image" Target="media/image134.png"/><Relationship Id="rId85" Type="http://schemas.openxmlformats.org/officeDocument/2006/relationships/image" Target="media/image80.png"/><Relationship Id="rId150" Type="http://schemas.openxmlformats.org/officeDocument/2006/relationships/image" Target="media/image145.jpeg"/><Relationship Id="rId12" Type="http://schemas.openxmlformats.org/officeDocument/2006/relationships/image" Target="media/image8.jpeg"/><Relationship Id="rId17" Type="http://schemas.microsoft.com/office/2007/relationships/hdphoto" Target="media/hdphoto1.wdp"/><Relationship Id="rId33" Type="http://schemas.openxmlformats.org/officeDocument/2006/relationships/image" Target="media/image28.png"/><Relationship Id="rId38" Type="http://schemas.openxmlformats.org/officeDocument/2006/relationships/image" Target="media/image33.jpe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jpeg"/><Relationship Id="rId124" Type="http://schemas.openxmlformats.org/officeDocument/2006/relationships/image" Target="media/image119.jpeg"/><Relationship Id="rId129" Type="http://schemas.openxmlformats.org/officeDocument/2006/relationships/image" Target="media/image124.png"/><Relationship Id="rId54" Type="http://schemas.openxmlformats.org/officeDocument/2006/relationships/image" Target="media/image49.jpeg"/><Relationship Id="rId70" Type="http://schemas.openxmlformats.org/officeDocument/2006/relationships/image" Target="media/image65.jpe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jpeg"/><Relationship Id="rId140" Type="http://schemas.openxmlformats.org/officeDocument/2006/relationships/image" Target="media/image135.jpeg"/><Relationship Id="rId145" Type="http://schemas.openxmlformats.org/officeDocument/2006/relationships/image" Target="media/image140.png"/><Relationship Id="rId161" Type="http://schemas.openxmlformats.org/officeDocument/2006/relationships/hyperlink" Target="https://roboflow.com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49" Type="http://schemas.openxmlformats.org/officeDocument/2006/relationships/image" Target="media/image44.png"/><Relationship Id="rId114" Type="http://schemas.openxmlformats.org/officeDocument/2006/relationships/image" Target="media/image109.jpeg"/><Relationship Id="rId119" Type="http://schemas.openxmlformats.org/officeDocument/2006/relationships/image" Target="media/image114.png"/><Relationship Id="rId44" Type="http://schemas.openxmlformats.org/officeDocument/2006/relationships/image" Target="media/image39.jpeg"/><Relationship Id="rId60" Type="http://schemas.openxmlformats.org/officeDocument/2006/relationships/image" Target="media/image55.jpeg"/><Relationship Id="rId65" Type="http://schemas.openxmlformats.org/officeDocument/2006/relationships/image" Target="media/image60.png"/><Relationship Id="rId81" Type="http://schemas.openxmlformats.org/officeDocument/2006/relationships/image" Target="media/image76.png"/><Relationship Id="rId86" Type="http://schemas.openxmlformats.org/officeDocument/2006/relationships/image" Target="media/image81.jpeg"/><Relationship Id="rId130" Type="http://schemas.openxmlformats.org/officeDocument/2006/relationships/image" Target="media/image125.jpeg"/><Relationship Id="rId135" Type="http://schemas.openxmlformats.org/officeDocument/2006/relationships/image" Target="media/image130.png"/><Relationship Id="rId151" Type="http://schemas.openxmlformats.org/officeDocument/2006/relationships/image" Target="media/image146.png"/><Relationship Id="rId156" Type="http://schemas.openxmlformats.org/officeDocument/2006/relationships/image" Target="media/image151.jpeg"/><Relationship Id="rId13" Type="http://schemas.openxmlformats.org/officeDocument/2006/relationships/image" Target="media/image9.jpeg"/><Relationship Id="rId18" Type="http://schemas.openxmlformats.org/officeDocument/2006/relationships/image" Target="media/image13.jpe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jpeg"/><Relationship Id="rId50" Type="http://schemas.openxmlformats.org/officeDocument/2006/relationships/image" Target="media/image45.jpeg"/><Relationship Id="rId55" Type="http://schemas.openxmlformats.org/officeDocument/2006/relationships/image" Target="media/image50.png"/><Relationship Id="rId76" Type="http://schemas.openxmlformats.org/officeDocument/2006/relationships/image" Target="media/image71.jpeg"/><Relationship Id="rId97" Type="http://schemas.openxmlformats.org/officeDocument/2006/relationships/image" Target="media/image92.png"/><Relationship Id="rId104" Type="http://schemas.openxmlformats.org/officeDocument/2006/relationships/image" Target="media/image99.jpeg"/><Relationship Id="rId120" Type="http://schemas.openxmlformats.org/officeDocument/2006/relationships/image" Target="media/image115.jpeg"/><Relationship Id="rId125" Type="http://schemas.openxmlformats.org/officeDocument/2006/relationships/image" Target="media/image120.png"/><Relationship Id="rId141" Type="http://schemas.openxmlformats.org/officeDocument/2006/relationships/image" Target="media/image136.png"/><Relationship Id="rId146" Type="http://schemas.openxmlformats.org/officeDocument/2006/relationships/image" Target="media/image141.jpeg"/><Relationship Id="rId7" Type="http://schemas.openxmlformats.org/officeDocument/2006/relationships/image" Target="media/image3.png"/><Relationship Id="rId71" Type="http://schemas.openxmlformats.org/officeDocument/2006/relationships/image" Target="media/image66.png"/><Relationship Id="rId92" Type="http://schemas.openxmlformats.org/officeDocument/2006/relationships/image" Target="media/image87.jpeg"/><Relationship Id="rId162" Type="http://schemas.openxmlformats.org/officeDocument/2006/relationships/hyperlink" Target="https://github.com/tensorflow/examples/tree/master/lite/examples/object_detection/android" TargetMode="External"/><Relationship Id="rId2" Type="http://schemas.openxmlformats.org/officeDocument/2006/relationships/styles" Target="styles.xml"/><Relationship Id="rId29" Type="http://schemas.openxmlformats.org/officeDocument/2006/relationships/image" Target="media/image24.png"/><Relationship Id="rId24" Type="http://schemas.openxmlformats.org/officeDocument/2006/relationships/image" Target="media/image19.jpeg"/><Relationship Id="rId40" Type="http://schemas.openxmlformats.org/officeDocument/2006/relationships/image" Target="media/image35.jpeg"/><Relationship Id="rId45" Type="http://schemas.openxmlformats.org/officeDocument/2006/relationships/image" Target="media/image40.png"/><Relationship Id="rId66" Type="http://schemas.openxmlformats.org/officeDocument/2006/relationships/image" Target="media/image61.jpeg"/><Relationship Id="rId87" Type="http://schemas.openxmlformats.org/officeDocument/2006/relationships/image" Target="media/image82.png"/><Relationship Id="rId110" Type="http://schemas.openxmlformats.org/officeDocument/2006/relationships/image" Target="media/image105.jpeg"/><Relationship Id="rId115" Type="http://schemas.openxmlformats.org/officeDocument/2006/relationships/image" Target="media/image110.png"/><Relationship Id="rId131" Type="http://schemas.openxmlformats.org/officeDocument/2006/relationships/image" Target="media/image126.png"/><Relationship Id="rId136" Type="http://schemas.openxmlformats.org/officeDocument/2006/relationships/image" Target="media/image131.jpeg"/><Relationship Id="rId157" Type="http://schemas.openxmlformats.org/officeDocument/2006/relationships/image" Target="media/image152.png"/><Relationship Id="rId61" Type="http://schemas.openxmlformats.org/officeDocument/2006/relationships/image" Target="media/image56.png"/><Relationship Id="rId82" Type="http://schemas.openxmlformats.org/officeDocument/2006/relationships/image" Target="media/image77.jpeg"/><Relationship Id="rId152" Type="http://schemas.openxmlformats.org/officeDocument/2006/relationships/image" Target="media/image147.jpeg"/><Relationship Id="rId19" Type="http://schemas.openxmlformats.org/officeDocument/2006/relationships/image" Target="media/image14.png"/><Relationship Id="rId14" Type="http://schemas.openxmlformats.org/officeDocument/2006/relationships/image" Target="media/image10.jpeg"/><Relationship Id="rId30" Type="http://schemas.openxmlformats.org/officeDocument/2006/relationships/image" Target="media/image25.jpeg"/><Relationship Id="rId35" Type="http://schemas.openxmlformats.org/officeDocument/2006/relationships/image" Target="media/image30.png"/><Relationship Id="rId56" Type="http://schemas.openxmlformats.org/officeDocument/2006/relationships/image" Target="media/image51.jpeg"/><Relationship Id="rId77" Type="http://schemas.openxmlformats.org/officeDocument/2006/relationships/image" Target="media/image72.png"/><Relationship Id="rId100" Type="http://schemas.openxmlformats.org/officeDocument/2006/relationships/image" Target="media/image95.jpeg"/><Relationship Id="rId105" Type="http://schemas.openxmlformats.org/officeDocument/2006/relationships/image" Target="media/image100.png"/><Relationship Id="rId126" Type="http://schemas.openxmlformats.org/officeDocument/2006/relationships/image" Target="media/image121.jpeg"/><Relationship Id="rId147" Type="http://schemas.openxmlformats.org/officeDocument/2006/relationships/image" Target="media/image142.png"/><Relationship Id="rId8" Type="http://schemas.openxmlformats.org/officeDocument/2006/relationships/image" Target="media/image4.png"/><Relationship Id="rId51" Type="http://schemas.openxmlformats.org/officeDocument/2006/relationships/image" Target="media/image46.png"/><Relationship Id="rId72" Type="http://schemas.openxmlformats.org/officeDocument/2006/relationships/image" Target="media/image67.jpeg"/><Relationship Id="rId93" Type="http://schemas.openxmlformats.org/officeDocument/2006/relationships/image" Target="media/image88.png"/><Relationship Id="rId98" Type="http://schemas.openxmlformats.org/officeDocument/2006/relationships/image" Target="media/image93.jpeg"/><Relationship Id="rId121" Type="http://schemas.openxmlformats.org/officeDocument/2006/relationships/image" Target="media/image116.png"/><Relationship Id="rId142" Type="http://schemas.openxmlformats.org/officeDocument/2006/relationships/image" Target="media/image137.jpeg"/><Relationship Id="rId163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image" Target="media/image20.png"/><Relationship Id="rId46" Type="http://schemas.openxmlformats.org/officeDocument/2006/relationships/image" Target="media/image41.jpeg"/><Relationship Id="rId67" Type="http://schemas.openxmlformats.org/officeDocument/2006/relationships/image" Target="media/image62.png"/><Relationship Id="rId116" Type="http://schemas.openxmlformats.org/officeDocument/2006/relationships/image" Target="media/image111.jpeg"/><Relationship Id="rId137" Type="http://schemas.openxmlformats.org/officeDocument/2006/relationships/image" Target="media/image132.png"/><Relationship Id="rId158" Type="http://schemas.openxmlformats.org/officeDocument/2006/relationships/image" Target="media/image153.jpe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jpeg"/><Relationship Id="rId83" Type="http://schemas.openxmlformats.org/officeDocument/2006/relationships/image" Target="media/image78.png"/><Relationship Id="rId88" Type="http://schemas.openxmlformats.org/officeDocument/2006/relationships/image" Target="media/image83.jpeg"/><Relationship Id="rId111" Type="http://schemas.openxmlformats.org/officeDocument/2006/relationships/image" Target="media/image106.png"/><Relationship Id="rId132" Type="http://schemas.openxmlformats.org/officeDocument/2006/relationships/image" Target="media/image127.jpeg"/><Relationship Id="rId153" Type="http://schemas.openxmlformats.org/officeDocument/2006/relationships/image" Target="media/image148.png"/><Relationship Id="rId15" Type="http://schemas.openxmlformats.org/officeDocument/2006/relationships/image" Target="media/image11.jpeg"/><Relationship Id="rId36" Type="http://schemas.openxmlformats.org/officeDocument/2006/relationships/image" Target="media/image31.jpeg"/><Relationship Id="rId57" Type="http://schemas.openxmlformats.org/officeDocument/2006/relationships/image" Target="media/image52.png"/><Relationship Id="rId106" Type="http://schemas.openxmlformats.org/officeDocument/2006/relationships/image" Target="media/image101.jpeg"/><Relationship Id="rId127" Type="http://schemas.openxmlformats.org/officeDocument/2006/relationships/image" Target="media/image122.png"/><Relationship Id="rId10" Type="http://schemas.openxmlformats.org/officeDocument/2006/relationships/image" Target="media/image6.jpeg"/><Relationship Id="rId31" Type="http://schemas.openxmlformats.org/officeDocument/2006/relationships/image" Target="media/image26.png"/><Relationship Id="rId52" Type="http://schemas.openxmlformats.org/officeDocument/2006/relationships/image" Target="media/image47.jpeg"/><Relationship Id="rId73" Type="http://schemas.openxmlformats.org/officeDocument/2006/relationships/image" Target="media/image68.png"/><Relationship Id="rId78" Type="http://schemas.openxmlformats.org/officeDocument/2006/relationships/image" Target="media/image73.jpeg"/><Relationship Id="rId94" Type="http://schemas.openxmlformats.org/officeDocument/2006/relationships/image" Target="media/image89.jpe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jpeg"/><Relationship Id="rId143" Type="http://schemas.openxmlformats.org/officeDocument/2006/relationships/image" Target="media/image138.png"/><Relationship Id="rId148" Type="http://schemas.openxmlformats.org/officeDocument/2006/relationships/image" Target="media/image143.jpeg"/><Relationship Id="rId16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26" Type="http://schemas.openxmlformats.org/officeDocument/2006/relationships/image" Target="media/image21.jpeg"/><Relationship Id="rId47" Type="http://schemas.openxmlformats.org/officeDocument/2006/relationships/image" Target="media/image42.png"/><Relationship Id="rId68" Type="http://schemas.openxmlformats.org/officeDocument/2006/relationships/image" Target="media/image63.jpeg"/><Relationship Id="rId89" Type="http://schemas.openxmlformats.org/officeDocument/2006/relationships/image" Target="media/image84.png"/><Relationship Id="rId112" Type="http://schemas.openxmlformats.org/officeDocument/2006/relationships/image" Target="media/image107.jpeg"/><Relationship Id="rId133" Type="http://schemas.openxmlformats.org/officeDocument/2006/relationships/image" Target="media/image128.png"/><Relationship Id="rId154" Type="http://schemas.openxmlformats.org/officeDocument/2006/relationships/image" Target="media/image149.jpeg"/><Relationship Id="rId16" Type="http://schemas.openxmlformats.org/officeDocument/2006/relationships/image" Target="media/image12.png"/><Relationship Id="rId37" Type="http://schemas.openxmlformats.org/officeDocument/2006/relationships/image" Target="media/image32.png"/><Relationship Id="rId58" Type="http://schemas.openxmlformats.org/officeDocument/2006/relationships/image" Target="media/image53.jpeg"/><Relationship Id="rId79" Type="http://schemas.openxmlformats.org/officeDocument/2006/relationships/image" Target="media/image74.png"/><Relationship Id="rId102" Type="http://schemas.openxmlformats.org/officeDocument/2006/relationships/image" Target="media/image97.jpeg"/><Relationship Id="rId123" Type="http://schemas.openxmlformats.org/officeDocument/2006/relationships/image" Target="media/image118.png"/><Relationship Id="rId144" Type="http://schemas.openxmlformats.org/officeDocument/2006/relationships/image" Target="media/image139.jpeg"/><Relationship Id="rId90" Type="http://schemas.openxmlformats.org/officeDocument/2006/relationships/image" Target="media/image85.jpeg"/><Relationship Id="rId27" Type="http://schemas.openxmlformats.org/officeDocument/2006/relationships/image" Target="media/image22.png"/><Relationship Id="rId48" Type="http://schemas.openxmlformats.org/officeDocument/2006/relationships/image" Target="media/image43.jpe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34" Type="http://schemas.openxmlformats.org/officeDocument/2006/relationships/image" Target="media/image129.jpeg"/><Relationship Id="rId80" Type="http://schemas.openxmlformats.org/officeDocument/2006/relationships/image" Target="media/image75.jpeg"/><Relationship Id="rId155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0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 Hadri Hamidi</dc:creator>
  <cp:keywords/>
  <dc:description/>
  <cp:lastModifiedBy>Izz Hadri Hamidi</cp:lastModifiedBy>
  <cp:revision>23</cp:revision>
  <dcterms:created xsi:type="dcterms:W3CDTF">2021-09-22T12:28:00Z</dcterms:created>
  <dcterms:modified xsi:type="dcterms:W3CDTF">2021-09-24T15:15:00Z</dcterms:modified>
</cp:coreProperties>
</file>